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9C15B" w14:textId="45BDAC2D" w:rsidR="00C71ED9" w:rsidRDefault="00FA7018" w:rsidP="008A4179">
      <w:pPr>
        <w:pStyle w:val="Heading1"/>
      </w:pPr>
      <w:r w:rsidRPr="00FA7018">
        <w:t>Video 1:</w:t>
      </w:r>
    </w:p>
    <w:p w14:paraId="760699FD" w14:textId="77777777" w:rsidR="00867E1D" w:rsidRPr="00867E1D" w:rsidRDefault="00867E1D" w:rsidP="00867E1D">
      <w:pPr>
        <w:rPr>
          <w:b/>
          <w:bCs/>
        </w:rPr>
      </w:pPr>
      <w:r w:rsidRPr="00867E1D">
        <w:rPr>
          <w:b/>
          <w:bCs/>
        </w:rPr>
        <w:t>Importance of Project Schedules</w:t>
      </w:r>
    </w:p>
    <w:p w14:paraId="764E7286" w14:textId="77777777" w:rsidR="00867E1D" w:rsidRDefault="00867E1D" w:rsidP="00867E1D">
      <w:pPr>
        <w:pStyle w:val="ListParagraph"/>
        <w:numPr>
          <w:ilvl w:val="0"/>
          <w:numId w:val="9"/>
        </w:numPr>
      </w:pPr>
      <w:r>
        <w:t>often cite delivering projects on time as biggest challenge</w:t>
      </w:r>
    </w:p>
    <w:p w14:paraId="3A8C6302" w14:textId="77777777" w:rsidR="00867E1D" w:rsidRDefault="00867E1D" w:rsidP="00867E1D">
      <w:pPr>
        <w:pStyle w:val="ListParagraph"/>
        <w:numPr>
          <w:ilvl w:val="0"/>
          <w:numId w:val="9"/>
        </w:numPr>
      </w:pPr>
      <w:r>
        <w:t>Schedule issues are the main reason for conflicts on projects</w:t>
      </w:r>
    </w:p>
    <w:p w14:paraId="18830940" w14:textId="7B4F2959" w:rsidR="00867E1D" w:rsidRPr="00867E1D" w:rsidRDefault="00867E1D" w:rsidP="00867E1D">
      <w:pPr>
        <w:pStyle w:val="ListParagraph"/>
        <w:numPr>
          <w:ilvl w:val="0"/>
          <w:numId w:val="9"/>
        </w:numPr>
        <w:rPr>
          <w:b/>
          <w:bCs/>
        </w:rPr>
      </w:pPr>
      <w:r>
        <w:t>Time has the least amount of flexibility</w:t>
      </w:r>
    </w:p>
    <w:p w14:paraId="429055A1" w14:textId="6F7A81CC" w:rsidR="00FA7018" w:rsidRDefault="00DE7C24">
      <w:pPr>
        <w:rPr>
          <w:b/>
          <w:bCs/>
        </w:rPr>
      </w:pPr>
      <w:r w:rsidRPr="00BD2003">
        <w:rPr>
          <w:b/>
          <w:bCs/>
        </w:rPr>
        <w:t>Project schedule management processes</w:t>
      </w:r>
    </w:p>
    <w:p w14:paraId="3F758F4F" w14:textId="4A9782DA" w:rsidR="00DE7C24" w:rsidRDefault="00DE7C24" w:rsidP="00DE7C24">
      <w:pPr>
        <w:pStyle w:val="ListParagraph"/>
        <w:numPr>
          <w:ilvl w:val="0"/>
          <w:numId w:val="1"/>
        </w:numPr>
      </w:pPr>
      <w:r>
        <w:t>Planning schedule management</w:t>
      </w:r>
    </w:p>
    <w:p w14:paraId="3183CE8C" w14:textId="34C7E3A5" w:rsidR="00BD2003" w:rsidRDefault="00BD2003" w:rsidP="00BD2003">
      <w:pPr>
        <w:pStyle w:val="ListParagraph"/>
      </w:pPr>
      <w:r>
        <w:t>The project team uses expert judgement, analytical techniques &amp; meetings to develop the schedule management plan</w:t>
      </w:r>
    </w:p>
    <w:p w14:paraId="73750861" w14:textId="54C6D340" w:rsidR="00BD2003" w:rsidRDefault="00BD2003" w:rsidP="00BD2003">
      <w:pPr>
        <w:pStyle w:val="ListParagraph"/>
      </w:pPr>
      <w:r>
        <w:t>Schedule management plan:</w:t>
      </w:r>
    </w:p>
    <w:p w14:paraId="6AA32DAB" w14:textId="79637613" w:rsidR="00BD2003" w:rsidRDefault="00BD2003" w:rsidP="00BD2003">
      <w:pPr>
        <w:pStyle w:val="ListParagraph"/>
        <w:numPr>
          <w:ilvl w:val="2"/>
          <w:numId w:val="2"/>
        </w:numPr>
      </w:pPr>
      <w:r>
        <w:t>Project schedule model development</w:t>
      </w:r>
    </w:p>
    <w:p w14:paraId="77B5B29B" w14:textId="0B2F1175" w:rsidR="00BD2003" w:rsidRDefault="00BD2003" w:rsidP="00BD2003">
      <w:pPr>
        <w:pStyle w:val="ListParagraph"/>
        <w:numPr>
          <w:ilvl w:val="2"/>
          <w:numId w:val="2"/>
        </w:numPr>
      </w:pPr>
      <w:r>
        <w:t>Scheduling methodology</w:t>
      </w:r>
    </w:p>
    <w:p w14:paraId="27BD7844" w14:textId="6B0197FA" w:rsidR="00BD2003" w:rsidRDefault="00BD2003" w:rsidP="00BD2003">
      <w:pPr>
        <w:pStyle w:val="ListParagraph"/>
        <w:numPr>
          <w:ilvl w:val="2"/>
          <w:numId w:val="2"/>
        </w:numPr>
      </w:pPr>
      <w:r>
        <w:t>Level of accuracy &amp; units of measure</w:t>
      </w:r>
    </w:p>
    <w:p w14:paraId="37305060" w14:textId="51F360F6" w:rsidR="00BD2003" w:rsidRDefault="00BD2003" w:rsidP="00BD2003">
      <w:pPr>
        <w:pStyle w:val="ListParagraph"/>
        <w:numPr>
          <w:ilvl w:val="2"/>
          <w:numId w:val="2"/>
        </w:numPr>
      </w:pPr>
      <w:r>
        <w:t>Control thresholds</w:t>
      </w:r>
    </w:p>
    <w:p w14:paraId="00DBA2E6" w14:textId="00BF908B" w:rsidR="00BD2003" w:rsidRDefault="00BD2003" w:rsidP="00BD2003">
      <w:pPr>
        <w:pStyle w:val="ListParagraph"/>
        <w:numPr>
          <w:ilvl w:val="2"/>
          <w:numId w:val="2"/>
        </w:numPr>
      </w:pPr>
      <w:r>
        <w:t>Rules of performance measurement</w:t>
      </w:r>
    </w:p>
    <w:p w14:paraId="5018D8CC" w14:textId="69B04AE3" w:rsidR="00BD2003" w:rsidRDefault="00BD2003" w:rsidP="00BD2003">
      <w:pPr>
        <w:pStyle w:val="ListParagraph"/>
        <w:numPr>
          <w:ilvl w:val="2"/>
          <w:numId w:val="2"/>
        </w:numPr>
      </w:pPr>
      <w:r>
        <w:t>Reporting formats</w:t>
      </w:r>
    </w:p>
    <w:p w14:paraId="54832708" w14:textId="34690846" w:rsidR="00BD2003" w:rsidRDefault="00BD2003" w:rsidP="00BD2003">
      <w:pPr>
        <w:pStyle w:val="ListParagraph"/>
        <w:numPr>
          <w:ilvl w:val="2"/>
          <w:numId w:val="2"/>
        </w:numPr>
      </w:pPr>
      <w:r>
        <w:t>Process descriptions</w:t>
      </w:r>
    </w:p>
    <w:p w14:paraId="3C6F3D52" w14:textId="77777777" w:rsidR="00BD2003" w:rsidRDefault="00BD2003" w:rsidP="00BD2003"/>
    <w:p w14:paraId="6CF64C72" w14:textId="3BC137DB" w:rsidR="00DE7C24" w:rsidRDefault="004E7082" w:rsidP="00DE7C24">
      <w:pPr>
        <w:pStyle w:val="ListParagraph"/>
        <w:numPr>
          <w:ilvl w:val="0"/>
          <w:numId w:val="1"/>
        </w:numPr>
      </w:pPr>
      <w:r>
        <w:t>Defining activities</w:t>
      </w:r>
      <w:r w:rsidR="000A20E3">
        <w:t>-further defining scope</w:t>
      </w:r>
    </w:p>
    <w:p w14:paraId="0A304B75" w14:textId="2B1CAEB7" w:rsidR="00322AE9" w:rsidRDefault="00322AE9" w:rsidP="003C3A68">
      <w:pPr>
        <w:pStyle w:val="ListParagraph"/>
        <w:numPr>
          <w:ilvl w:val="0"/>
          <w:numId w:val="1"/>
        </w:numPr>
      </w:pPr>
      <w:r>
        <w:t>Develop a more detailed WBS and supporting explanations to understand all the work to be done</w:t>
      </w:r>
    </w:p>
    <w:p w14:paraId="21C582F5" w14:textId="2C64BD17" w:rsidR="00BD2003" w:rsidRDefault="00BD2003" w:rsidP="003C3A68">
      <w:pPr>
        <w:pStyle w:val="ListParagraph"/>
        <w:numPr>
          <w:ilvl w:val="0"/>
          <w:numId w:val="1"/>
        </w:numPr>
      </w:pPr>
      <w:r>
        <w:t>Activity/task: an element of work normally found on the WBS (work breakdown structure) that has an expected duration, a cost and resource requirements</w:t>
      </w:r>
    </w:p>
    <w:p w14:paraId="30F2EB5C" w14:textId="5A4B6625" w:rsidR="00322AE9" w:rsidRDefault="00322AE9" w:rsidP="003C3A68">
      <w:pPr>
        <w:pStyle w:val="ListParagraph"/>
        <w:numPr>
          <w:ilvl w:val="0"/>
          <w:numId w:val="1"/>
        </w:numPr>
      </w:pPr>
      <w:r>
        <w:t>Goal:</w:t>
      </w:r>
      <w:r w:rsidR="003C3A68">
        <w:t xml:space="preserve"> </w:t>
      </w:r>
      <w:r>
        <w:t xml:space="preserve">To ensure project team completely understand all the work </w:t>
      </w:r>
    </w:p>
    <w:p w14:paraId="051A6FAB" w14:textId="77777777" w:rsidR="00322AE9" w:rsidRDefault="00322AE9" w:rsidP="00BD2003">
      <w:pPr>
        <w:pStyle w:val="ListParagraph"/>
      </w:pPr>
      <w:r>
        <w:t xml:space="preserve">Outputs: </w:t>
      </w:r>
    </w:p>
    <w:p w14:paraId="098B2B93" w14:textId="77777777" w:rsidR="004B5B2D" w:rsidRDefault="00322AE9" w:rsidP="004B5B2D">
      <w:pPr>
        <w:pStyle w:val="ListParagraph"/>
        <w:numPr>
          <w:ilvl w:val="2"/>
          <w:numId w:val="5"/>
        </w:numPr>
      </w:pPr>
      <w:r>
        <w:t>activity list</w:t>
      </w:r>
      <w:r w:rsidR="00626AF6">
        <w:t>: a tabulation of activities to be included on a project schedule</w:t>
      </w:r>
    </w:p>
    <w:p w14:paraId="37AED6EF" w14:textId="77777777" w:rsidR="004B5B2D" w:rsidRDefault="00626AF6" w:rsidP="004B5B2D">
      <w:pPr>
        <w:pStyle w:val="ListParagraph"/>
        <w:numPr>
          <w:ilvl w:val="3"/>
          <w:numId w:val="5"/>
        </w:numPr>
      </w:pPr>
      <w:r>
        <w:t>Activity name</w:t>
      </w:r>
    </w:p>
    <w:p w14:paraId="2345F72F" w14:textId="77777777" w:rsidR="004B5B2D" w:rsidRDefault="00626AF6" w:rsidP="004B5B2D">
      <w:pPr>
        <w:pStyle w:val="ListParagraph"/>
        <w:numPr>
          <w:ilvl w:val="3"/>
          <w:numId w:val="5"/>
        </w:numPr>
      </w:pPr>
      <w:r>
        <w:t>Activity identifier/number</w:t>
      </w:r>
    </w:p>
    <w:p w14:paraId="0D5AF30B" w14:textId="10FF1A58" w:rsidR="00626AF6" w:rsidRDefault="00626AF6" w:rsidP="004B5B2D">
      <w:pPr>
        <w:pStyle w:val="ListParagraph"/>
        <w:numPr>
          <w:ilvl w:val="3"/>
          <w:numId w:val="5"/>
        </w:numPr>
      </w:pPr>
      <w:r>
        <w:t>Brief description of activity</w:t>
      </w:r>
    </w:p>
    <w:p w14:paraId="25A2669B" w14:textId="698D86EA" w:rsidR="00F02066" w:rsidRDefault="00F02066" w:rsidP="004B5B2D">
      <w:pPr>
        <w:pStyle w:val="ListParagraph"/>
        <w:numPr>
          <w:ilvl w:val="3"/>
          <w:numId w:val="5"/>
        </w:numPr>
      </w:pPr>
      <w:r>
        <w:t>Activity attributes</w:t>
      </w:r>
      <w:r w:rsidRPr="00F02066">
        <w:t xml:space="preserve"> </w:t>
      </w:r>
      <w:r>
        <w:t>provide more information</w:t>
      </w:r>
    </w:p>
    <w:p w14:paraId="3F8543D3" w14:textId="77777777" w:rsidR="004B5B2D" w:rsidRDefault="00322AE9" w:rsidP="004B5B2D">
      <w:pPr>
        <w:pStyle w:val="ListParagraph"/>
        <w:numPr>
          <w:ilvl w:val="2"/>
          <w:numId w:val="5"/>
        </w:numPr>
      </w:pPr>
      <w:r>
        <w:t>activity attributes</w:t>
      </w:r>
    </w:p>
    <w:p w14:paraId="3B6DF221" w14:textId="77777777" w:rsidR="004B5B2D" w:rsidRDefault="00626AF6" w:rsidP="004B5B2D">
      <w:pPr>
        <w:pStyle w:val="ListParagraph"/>
        <w:numPr>
          <w:ilvl w:val="3"/>
          <w:numId w:val="5"/>
        </w:numPr>
      </w:pPr>
      <w:r>
        <w:t>Predecessors</w:t>
      </w:r>
    </w:p>
    <w:p w14:paraId="3E2D00B2" w14:textId="77777777" w:rsidR="004B5B2D" w:rsidRDefault="00626AF6" w:rsidP="004B5B2D">
      <w:pPr>
        <w:pStyle w:val="ListParagraph"/>
        <w:numPr>
          <w:ilvl w:val="3"/>
          <w:numId w:val="5"/>
        </w:numPr>
      </w:pPr>
      <w:r>
        <w:t>Successors</w:t>
      </w:r>
    </w:p>
    <w:p w14:paraId="7AD2AADA" w14:textId="77777777" w:rsidR="004B5B2D" w:rsidRDefault="00626AF6" w:rsidP="004B5B2D">
      <w:pPr>
        <w:pStyle w:val="ListParagraph"/>
        <w:numPr>
          <w:ilvl w:val="3"/>
          <w:numId w:val="5"/>
        </w:numPr>
      </w:pPr>
      <w:r>
        <w:t>Logical relationships</w:t>
      </w:r>
    </w:p>
    <w:p w14:paraId="2F061E9B" w14:textId="77777777" w:rsidR="004B5B2D" w:rsidRDefault="00626AF6" w:rsidP="004B5B2D">
      <w:pPr>
        <w:pStyle w:val="ListParagraph"/>
        <w:numPr>
          <w:ilvl w:val="3"/>
          <w:numId w:val="5"/>
        </w:numPr>
      </w:pPr>
      <w:r>
        <w:t>Leads &amp; lags</w:t>
      </w:r>
    </w:p>
    <w:p w14:paraId="22E6B53E" w14:textId="77777777" w:rsidR="004B5B2D" w:rsidRDefault="00626AF6" w:rsidP="004B5B2D">
      <w:pPr>
        <w:pStyle w:val="ListParagraph"/>
        <w:numPr>
          <w:ilvl w:val="3"/>
          <w:numId w:val="5"/>
        </w:numPr>
      </w:pPr>
      <w:r>
        <w:t>Resource requirements</w:t>
      </w:r>
    </w:p>
    <w:p w14:paraId="0C368A7F" w14:textId="77777777" w:rsidR="004B5B2D" w:rsidRDefault="00626AF6" w:rsidP="004B5B2D">
      <w:pPr>
        <w:pStyle w:val="ListParagraph"/>
        <w:numPr>
          <w:ilvl w:val="3"/>
          <w:numId w:val="5"/>
        </w:numPr>
      </w:pPr>
      <w:r>
        <w:t>Constraints</w:t>
      </w:r>
    </w:p>
    <w:p w14:paraId="7EA5A0C7" w14:textId="77777777" w:rsidR="004B5B2D" w:rsidRDefault="00626AF6" w:rsidP="004B5B2D">
      <w:pPr>
        <w:pStyle w:val="ListParagraph"/>
        <w:numPr>
          <w:ilvl w:val="3"/>
          <w:numId w:val="5"/>
        </w:numPr>
      </w:pPr>
      <w:r>
        <w:t>Imposed dates</w:t>
      </w:r>
    </w:p>
    <w:p w14:paraId="43EF3B59" w14:textId="77777777" w:rsidR="004B5B2D" w:rsidRDefault="00626AF6" w:rsidP="004B5B2D">
      <w:pPr>
        <w:pStyle w:val="ListParagraph"/>
        <w:numPr>
          <w:ilvl w:val="3"/>
          <w:numId w:val="5"/>
        </w:numPr>
      </w:pPr>
      <w:r>
        <w:t>Assumptions related to activity</w:t>
      </w:r>
    </w:p>
    <w:p w14:paraId="6EB4FD38" w14:textId="17C4606F" w:rsidR="004B5B2D" w:rsidRDefault="00322AE9" w:rsidP="004B5B2D">
      <w:pPr>
        <w:pStyle w:val="ListParagraph"/>
        <w:numPr>
          <w:ilvl w:val="2"/>
          <w:numId w:val="5"/>
        </w:numPr>
      </w:pPr>
      <w:r>
        <w:t xml:space="preserve">a milestone </w:t>
      </w:r>
      <w:r w:rsidR="003C3A68">
        <w:t>lists</w:t>
      </w:r>
    </w:p>
    <w:p w14:paraId="063F8DF0" w14:textId="70AB9FBD" w:rsidR="004B5B2D" w:rsidRDefault="004B5B2D" w:rsidP="003C3A68">
      <w:pPr>
        <w:pStyle w:val="ListParagraph"/>
        <w:numPr>
          <w:ilvl w:val="0"/>
          <w:numId w:val="10"/>
        </w:numPr>
        <w:rPr>
          <w:u w:val="single"/>
        </w:rPr>
      </w:pPr>
      <w:r>
        <w:t xml:space="preserve">a significant event that normally has </w:t>
      </w:r>
      <w:r w:rsidRPr="004B5B2D">
        <w:rPr>
          <w:u w:val="single"/>
        </w:rPr>
        <w:t>no duration</w:t>
      </w:r>
    </w:p>
    <w:p w14:paraId="66ED5931" w14:textId="1B9B64D5" w:rsidR="004B5B2D" w:rsidRDefault="004B5B2D" w:rsidP="003C3A68">
      <w:pPr>
        <w:pStyle w:val="ListParagraph"/>
        <w:numPr>
          <w:ilvl w:val="0"/>
          <w:numId w:val="10"/>
        </w:numPr>
      </w:pPr>
      <w:r w:rsidRPr="004B5B2D">
        <w:t xml:space="preserve">often takes several activities &amp; a </w:t>
      </w:r>
      <w:r w:rsidR="003C3A68" w:rsidRPr="004B5B2D">
        <w:t>lots</w:t>
      </w:r>
      <w:r w:rsidRPr="004B5B2D">
        <w:t xml:space="preserve"> of work to complete a milestone</w:t>
      </w:r>
    </w:p>
    <w:p w14:paraId="7B57C19D" w14:textId="5BA1892D" w:rsidR="004B5B2D" w:rsidRDefault="004B5B2D" w:rsidP="003C3A68">
      <w:pPr>
        <w:pStyle w:val="ListParagraph"/>
        <w:numPr>
          <w:ilvl w:val="0"/>
          <w:numId w:val="10"/>
        </w:numPr>
      </w:pPr>
      <w:r>
        <w:t>useful tools for setting schedule goals &amp; monitoring progress</w:t>
      </w:r>
    </w:p>
    <w:p w14:paraId="5F1860DB" w14:textId="64EBDE5F" w:rsidR="004B5B2D" w:rsidRDefault="003C3A68" w:rsidP="003C3A68">
      <w:pPr>
        <w:pStyle w:val="ListParagraph"/>
        <w:numPr>
          <w:ilvl w:val="0"/>
          <w:numId w:val="10"/>
        </w:numPr>
      </w:pPr>
      <w:r>
        <w:t>e.g.,</w:t>
      </w:r>
      <w:r w:rsidR="004B5B2D">
        <w:t xml:space="preserve"> obtaining customer sign-off on key documents</w:t>
      </w:r>
    </w:p>
    <w:p w14:paraId="4B7C879E" w14:textId="46B17F73" w:rsidR="004B5B2D" w:rsidRPr="004B5B2D" w:rsidRDefault="004B5B2D" w:rsidP="003C3A68">
      <w:pPr>
        <w:pStyle w:val="ListParagraph"/>
        <w:numPr>
          <w:ilvl w:val="0"/>
          <w:numId w:val="10"/>
        </w:numPr>
      </w:pPr>
      <w:r>
        <w:t>completion of specific products</w:t>
      </w:r>
    </w:p>
    <w:p w14:paraId="7F3A28C2" w14:textId="15A72795" w:rsidR="00322AE9" w:rsidRDefault="00322AE9" w:rsidP="004B5B2D">
      <w:pPr>
        <w:pStyle w:val="ListParagraph"/>
        <w:numPr>
          <w:ilvl w:val="2"/>
          <w:numId w:val="5"/>
        </w:numPr>
      </w:pPr>
      <w:r>
        <w:t>project management plan updates</w:t>
      </w:r>
    </w:p>
    <w:p w14:paraId="5CFB9AF5" w14:textId="4D38FD7B" w:rsidR="004E7082" w:rsidRDefault="004E7082" w:rsidP="00E25E28">
      <w:pPr>
        <w:pStyle w:val="ListParagraph"/>
      </w:pPr>
      <w:r>
        <w:t>Sequencing activities</w:t>
      </w:r>
      <w:r w:rsidR="000A20E3">
        <w:t>-further defining time</w:t>
      </w:r>
    </w:p>
    <w:p w14:paraId="1E612DEE" w14:textId="7967AFFE" w:rsidR="000A20E3" w:rsidRDefault="000A20E3" w:rsidP="003C3A68">
      <w:pPr>
        <w:pStyle w:val="ListParagraph"/>
        <w:numPr>
          <w:ilvl w:val="1"/>
          <w:numId w:val="1"/>
        </w:numPr>
      </w:pPr>
      <w:r>
        <w:t>reviewing activities</w:t>
      </w:r>
      <w:r>
        <w:t xml:space="preserve"> and </w:t>
      </w:r>
      <w:r>
        <w:t>determining dependencies</w:t>
      </w:r>
    </w:p>
    <w:p w14:paraId="19D7A594" w14:textId="460EE279" w:rsidR="003C3A68" w:rsidRDefault="003C3A68" w:rsidP="003C3A68">
      <w:pPr>
        <w:pStyle w:val="ListParagraph"/>
        <w:numPr>
          <w:ilvl w:val="1"/>
          <w:numId w:val="1"/>
        </w:numPr>
      </w:pPr>
      <w:r>
        <w:t>dependency or relationship is the sequencing of project activities or tasks</w:t>
      </w:r>
    </w:p>
    <w:p w14:paraId="44131319" w14:textId="56899762" w:rsidR="003C3A68" w:rsidRDefault="003C3A68" w:rsidP="003C3A68">
      <w:pPr>
        <w:pStyle w:val="ListParagraph"/>
        <w:numPr>
          <w:ilvl w:val="1"/>
          <w:numId w:val="1"/>
        </w:numPr>
      </w:pPr>
      <w:r>
        <w:t>Relationships or dependencies among activities has a significant impact on</w:t>
      </w:r>
      <w:r w:rsidRPr="003C3A68">
        <w:t xml:space="preserve"> </w:t>
      </w:r>
      <w:r>
        <w:t>project schedule</w:t>
      </w:r>
    </w:p>
    <w:p w14:paraId="4CB7BF9D" w14:textId="1990766E" w:rsidR="004E7082" w:rsidRDefault="004E7082" w:rsidP="003C3A68">
      <w:pPr>
        <w:pStyle w:val="ListParagraph"/>
        <w:numPr>
          <w:ilvl w:val="1"/>
          <w:numId w:val="1"/>
        </w:numPr>
      </w:pPr>
      <w:r>
        <w:t>Identifying &amp; documenting the relationships between project activities</w:t>
      </w:r>
    </w:p>
    <w:p w14:paraId="197CE412" w14:textId="7F2518E5" w:rsidR="004E7082" w:rsidRDefault="004E7082" w:rsidP="00DE7C24">
      <w:pPr>
        <w:pStyle w:val="ListParagraph"/>
        <w:numPr>
          <w:ilvl w:val="0"/>
          <w:numId w:val="1"/>
        </w:numPr>
      </w:pPr>
      <w:r>
        <w:lastRenderedPageBreak/>
        <w:t>Estimating activity durations</w:t>
      </w:r>
      <w:r w:rsidR="000A20E3">
        <w:t>-further defining time and cost</w:t>
      </w:r>
    </w:p>
    <w:p w14:paraId="6DB7E34D" w14:textId="561C0CB0" w:rsidR="004E7082" w:rsidRDefault="004E7082" w:rsidP="00DE7C24">
      <w:pPr>
        <w:pStyle w:val="ListParagraph"/>
        <w:numPr>
          <w:ilvl w:val="0"/>
          <w:numId w:val="1"/>
        </w:numPr>
      </w:pPr>
      <w:r>
        <w:t>Developing the schedule</w:t>
      </w:r>
    </w:p>
    <w:p w14:paraId="0D1F94A8" w14:textId="04BCF725" w:rsidR="004E7082" w:rsidRDefault="004E7082" w:rsidP="004E7082">
      <w:pPr>
        <w:pStyle w:val="ListParagraph"/>
      </w:pPr>
      <w:r>
        <w:t>Analysing activity sequences, activity resource estimates &amp; activity duration estimates</w:t>
      </w:r>
    </w:p>
    <w:p w14:paraId="606207B4" w14:textId="065F79CC" w:rsidR="00A707FF" w:rsidRDefault="00A707FF" w:rsidP="004E7082">
      <w:pPr>
        <w:pStyle w:val="ListParagraph"/>
      </w:pPr>
      <w:r>
        <w:t>To determine the start &amp; end date of the project</w:t>
      </w:r>
    </w:p>
    <w:p w14:paraId="3A7DA1D3" w14:textId="5543B5EF" w:rsidR="00A707FF" w:rsidRDefault="00A707FF" w:rsidP="00A707FF">
      <w:pPr>
        <w:pStyle w:val="ListParagraph"/>
      </w:pPr>
      <w:r>
        <w:t>Tools &amp; techniques:</w:t>
      </w:r>
    </w:p>
    <w:p w14:paraId="21A76D3D" w14:textId="0220A8AF" w:rsidR="00A707FF" w:rsidRDefault="00A707FF" w:rsidP="00A707FF">
      <w:pPr>
        <w:pStyle w:val="ListParagraph"/>
      </w:pPr>
      <w:r>
        <w:t>Gantt charts</w:t>
      </w:r>
    </w:p>
    <w:p w14:paraId="39F4016A" w14:textId="4E935294" w:rsidR="00A707FF" w:rsidRDefault="00A707FF" w:rsidP="00A707FF">
      <w:pPr>
        <w:pStyle w:val="ListParagraph"/>
      </w:pPr>
      <w:r>
        <w:t>Critical path analysis</w:t>
      </w:r>
    </w:p>
    <w:p w14:paraId="04D3D701" w14:textId="341053C6" w:rsidR="00A707FF" w:rsidRDefault="00A707FF" w:rsidP="00A707FF">
      <w:pPr>
        <w:pStyle w:val="ListParagraph"/>
      </w:pPr>
      <w:r>
        <w:t>Critical chain scheduling</w:t>
      </w:r>
    </w:p>
    <w:p w14:paraId="716A9D8E" w14:textId="0EF95500" w:rsidR="00A707FF" w:rsidRDefault="00A707FF" w:rsidP="00A707FF">
      <w:pPr>
        <w:pStyle w:val="ListParagraph"/>
      </w:pPr>
      <w:r>
        <w:t>PERT analysis</w:t>
      </w:r>
    </w:p>
    <w:p w14:paraId="73FDA81D" w14:textId="40D5B894" w:rsidR="004E7082" w:rsidRDefault="004E7082" w:rsidP="00DE7C24">
      <w:pPr>
        <w:pStyle w:val="ListParagraph"/>
        <w:numPr>
          <w:ilvl w:val="0"/>
          <w:numId w:val="1"/>
        </w:numPr>
      </w:pPr>
      <w:r>
        <w:t xml:space="preserve">Controlling the schedule </w:t>
      </w:r>
    </w:p>
    <w:p w14:paraId="6216D4F7" w14:textId="2EAEB5AE" w:rsidR="00C97110" w:rsidRDefault="006E66D3" w:rsidP="006E66D3">
      <w:pPr>
        <w:pStyle w:val="Heading1"/>
      </w:pPr>
      <w:r>
        <w:t>Video 2</w:t>
      </w:r>
    </w:p>
    <w:p w14:paraId="79380F71" w14:textId="110435FD" w:rsidR="00C97110" w:rsidRPr="006E66D3" w:rsidRDefault="006E66D3" w:rsidP="00C97110">
      <w:pPr>
        <w:rPr>
          <w:b/>
          <w:bCs/>
        </w:rPr>
      </w:pPr>
      <w:r w:rsidRPr="006E66D3">
        <w:rPr>
          <w:b/>
          <w:bCs/>
        </w:rPr>
        <w:t>Sequencing Activities</w:t>
      </w:r>
    </w:p>
    <w:p w14:paraId="6997E9C6" w14:textId="644EBBE4" w:rsidR="006E66D3" w:rsidRDefault="006E66D3" w:rsidP="006E66D3">
      <w:pPr>
        <w:pStyle w:val="ListParagraph"/>
        <w:numPr>
          <w:ilvl w:val="0"/>
          <w:numId w:val="1"/>
        </w:numPr>
      </w:pPr>
      <w:r>
        <w:t>reviewing activities</w:t>
      </w:r>
      <w:r w:rsidRPr="006E66D3">
        <w:t xml:space="preserve"> </w:t>
      </w:r>
      <w:r>
        <w:t>determining dependencies</w:t>
      </w:r>
    </w:p>
    <w:p w14:paraId="3B8B1696" w14:textId="629398C1" w:rsidR="006E66D3" w:rsidRDefault="006E66D3" w:rsidP="006E66D3">
      <w:pPr>
        <w:pStyle w:val="ListParagraph"/>
        <w:numPr>
          <w:ilvl w:val="0"/>
          <w:numId w:val="1"/>
        </w:numPr>
      </w:pPr>
      <w:r>
        <w:t>dependency or relationship is the sequencing of project activities or tasks</w:t>
      </w:r>
    </w:p>
    <w:p w14:paraId="53580CCA" w14:textId="744AA97B" w:rsidR="006E66D3" w:rsidRDefault="006E66D3" w:rsidP="006E66D3">
      <w:pPr>
        <w:pStyle w:val="ListParagraph"/>
        <w:numPr>
          <w:ilvl w:val="0"/>
          <w:numId w:val="1"/>
        </w:numPr>
      </w:pPr>
      <w:r>
        <w:t>Relationships or dependencies among activities has a significant impact on</w:t>
      </w:r>
      <w:r w:rsidRPr="006E66D3">
        <w:t xml:space="preserve"> </w:t>
      </w:r>
      <w:r>
        <w:t>project schedule</w:t>
      </w:r>
    </w:p>
    <w:p w14:paraId="6F54C413" w14:textId="043A0FEF" w:rsidR="006E66D3" w:rsidRPr="006E66D3" w:rsidRDefault="006E66D3" w:rsidP="006E66D3">
      <w:pPr>
        <w:rPr>
          <w:b/>
          <w:bCs/>
        </w:rPr>
      </w:pPr>
      <w:r w:rsidRPr="006E66D3">
        <w:rPr>
          <w:b/>
          <w:bCs/>
        </w:rPr>
        <w:t>Three types of Dependencies</w:t>
      </w:r>
    </w:p>
    <w:p w14:paraId="1A87BDE8" w14:textId="63E61D1E" w:rsidR="006E66D3" w:rsidRDefault="006E66D3" w:rsidP="006E66D3">
      <w:pPr>
        <w:pStyle w:val="ListParagraph"/>
        <w:numPr>
          <w:ilvl w:val="0"/>
          <w:numId w:val="11"/>
        </w:numPr>
      </w:pPr>
      <w:r>
        <w:t>Mandatory dependencies</w:t>
      </w:r>
      <w:r w:rsidR="00E25E28">
        <w:t xml:space="preserve"> - (</w:t>
      </w:r>
      <w:r>
        <w:t>hard logic)</w:t>
      </w:r>
      <w:r w:rsidRPr="006E66D3">
        <w:t xml:space="preserve"> </w:t>
      </w:r>
      <w:r>
        <w:t>inherent in the nature of the work being performed on a project</w:t>
      </w:r>
    </w:p>
    <w:p w14:paraId="63039419" w14:textId="01A24A13" w:rsidR="006E66D3" w:rsidRDefault="006E66D3" w:rsidP="006E66D3">
      <w:pPr>
        <w:pStyle w:val="ListParagraph"/>
        <w:numPr>
          <w:ilvl w:val="0"/>
          <w:numId w:val="11"/>
        </w:numPr>
      </w:pPr>
      <w:r>
        <w:t>Discretionary dependencies</w:t>
      </w:r>
      <w:r w:rsidR="00E25E28">
        <w:t xml:space="preserve"> – (</w:t>
      </w:r>
      <w:r w:rsidR="00E25E28">
        <w:t>soft logic</w:t>
      </w:r>
      <w:r w:rsidR="00E25E28">
        <w:t>)</w:t>
      </w:r>
      <w:r w:rsidR="00E25E28" w:rsidRPr="00E25E28">
        <w:t xml:space="preserve"> </w:t>
      </w:r>
      <w:r w:rsidR="00E25E28">
        <w:t>should be used with care since they may limit later scheduling options</w:t>
      </w:r>
    </w:p>
    <w:p w14:paraId="192956E7" w14:textId="6F6EB741" w:rsidR="006E66D3" w:rsidRDefault="006E66D3" w:rsidP="006E66D3">
      <w:pPr>
        <w:pStyle w:val="ListParagraph"/>
        <w:numPr>
          <w:ilvl w:val="0"/>
          <w:numId w:val="11"/>
        </w:numPr>
      </w:pPr>
      <w:r>
        <w:t>External dependencies</w:t>
      </w:r>
      <w:r w:rsidR="00E25E28">
        <w:t xml:space="preserve">- </w:t>
      </w:r>
      <w:r w:rsidR="00E25E28">
        <w:t>involve relationships between project and non-project activities</w:t>
      </w:r>
    </w:p>
    <w:p w14:paraId="05791D2C" w14:textId="359F3A4E" w:rsidR="00AB533F" w:rsidRDefault="00AB533F" w:rsidP="00AB533F">
      <w:r>
        <w:t>Network Diagrams</w:t>
      </w:r>
    </w:p>
    <w:p w14:paraId="388C9B94" w14:textId="5354220A" w:rsidR="00AB533F" w:rsidRDefault="00AB533F" w:rsidP="00AB533F">
      <w:pPr>
        <w:pStyle w:val="ListParagraph"/>
        <w:numPr>
          <w:ilvl w:val="0"/>
          <w:numId w:val="13"/>
        </w:numPr>
      </w:pPr>
      <w:r>
        <w:t>Network diagrams</w:t>
      </w:r>
      <w:r>
        <w:t xml:space="preserve"> </w:t>
      </w:r>
      <w:r>
        <w:t>for showing activity sequencing</w:t>
      </w:r>
      <w:r>
        <w:t xml:space="preserve"> i</w:t>
      </w:r>
      <w:r>
        <w:t>s a schematic display of the logical relationships among, or sequencing of, projec</w:t>
      </w:r>
      <w:r>
        <w:t xml:space="preserve">t activities </w:t>
      </w:r>
    </w:p>
    <w:p w14:paraId="5DAACE5F" w14:textId="0E7D904F" w:rsidR="00AB533F" w:rsidRDefault="00AB533F" w:rsidP="00AB533F">
      <w:pPr>
        <w:pStyle w:val="ListParagraph"/>
        <w:numPr>
          <w:ilvl w:val="0"/>
          <w:numId w:val="13"/>
        </w:numPr>
      </w:pPr>
      <w:r>
        <w:t>Two main formats</w:t>
      </w:r>
    </w:p>
    <w:p w14:paraId="0215ECB0" w14:textId="6350AE1A" w:rsidR="00AB533F" w:rsidRDefault="00AB533F" w:rsidP="00AB533F">
      <w:pPr>
        <w:pStyle w:val="ListParagraph"/>
        <w:numPr>
          <w:ilvl w:val="1"/>
          <w:numId w:val="13"/>
        </w:numPr>
      </w:pPr>
      <w:r>
        <w:t>ADM</w:t>
      </w:r>
      <w:r>
        <w:t xml:space="preserve"> </w:t>
      </w:r>
      <w:r>
        <w:t xml:space="preserve">Arrow </w:t>
      </w:r>
      <w:r>
        <w:t>diagramming (</w:t>
      </w:r>
      <w:r>
        <w:t>Activity-on-Arrow</w:t>
      </w:r>
      <w:r>
        <w:t xml:space="preserve"> AOA)</w:t>
      </w:r>
    </w:p>
    <w:p w14:paraId="2A53531E" w14:textId="77777777" w:rsidR="00AB533F" w:rsidRDefault="00AB533F" w:rsidP="00AB533F">
      <w:pPr>
        <w:pStyle w:val="ListParagraph"/>
        <w:numPr>
          <w:ilvl w:val="2"/>
          <w:numId w:val="13"/>
        </w:numPr>
      </w:pPr>
      <w:r>
        <w:t>Activities are represented by arrows</w:t>
      </w:r>
    </w:p>
    <w:p w14:paraId="59A87D0A" w14:textId="77777777" w:rsidR="00AB533F" w:rsidRDefault="00AB533F" w:rsidP="00AB533F">
      <w:pPr>
        <w:pStyle w:val="ListParagraph"/>
        <w:numPr>
          <w:ilvl w:val="2"/>
          <w:numId w:val="13"/>
        </w:numPr>
      </w:pPr>
      <w:r>
        <w:t>Nodes are the starting and ending</w:t>
      </w:r>
    </w:p>
    <w:p w14:paraId="4941BB19" w14:textId="0311E5B2" w:rsidR="00AB533F" w:rsidRPr="00AB533F" w:rsidRDefault="00AB533F" w:rsidP="00AB533F">
      <w:pPr>
        <w:pStyle w:val="ListParagraph"/>
        <w:numPr>
          <w:ilvl w:val="2"/>
          <w:numId w:val="13"/>
        </w:numPr>
      </w:pPr>
      <w:r w:rsidRPr="00AB533F">
        <w:rPr>
          <w:color w:val="FF0000"/>
        </w:rPr>
        <w:t>Can only show finish-to-start dependencies</w:t>
      </w:r>
    </w:p>
    <w:p w14:paraId="60A59B54" w14:textId="49D5E58F" w:rsidR="00AB533F" w:rsidRDefault="00A75C8C" w:rsidP="00AB533F">
      <w:pPr>
        <w:pStyle w:val="ListParagraph"/>
        <w:numPr>
          <w:ilvl w:val="2"/>
          <w:numId w:val="13"/>
        </w:numPr>
      </w:pPr>
      <w:r>
        <w:t>Process</w:t>
      </w:r>
    </w:p>
    <w:p w14:paraId="2DD4842E" w14:textId="7C44D3DF" w:rsidR="00A75C8C" w:rsidRDefault="00E56912" w:rsidP="00A75C8C">
      <w:pPr>
        <w:pStyle w:val="ListParagraph"/>
        <w:numPr>
          <w:ilvl w:val="3"/>
          <w:numId w:val="13"/>
        </w:numPr>
      </w:pPr>
      <w:r>
        <w:t>Find all of the activities</w:t>
      </w:r>
    </w:p>
    <w:p w14:paraId="77810AF1" w14:textId="51B5A8C6" w:rsidR="00E56912" w:rsidRDefault="00E56912" w:rsidP="00A75C8C">
      <w:pPr>
        <w:pStyle w:val="ListParagraph"/>
        <w:numPr>
          <w:ilvl w:val="3"/>
          <w:numId w:val="13"/>
        </w:numPr>
      </w:pPr>
      <w:r>
        <w:t>working from left to right.</w:t>
      </w:r>
    </w:p>
    <w:p w14:paraId="41189FAD" w14:textId="7FEA4F67" w:rsidR="00E56912" w:rsidRDefault="00E56912" w:rsidP="00A75C8C">
      <w:pPr>
        <w:pStyle w:val="ListParagraph"/>
        <w:numPr>
          <w:ilvl w:val="3"/>
          <w:numId w:val="13"/>
        </w:numPr>
      </w:pPr>
      <w:r>
        <w:t>no arrows should cross</w:t>
      </w:r>
    </w:p>
    <w:p w14:paraId="5AF51A3A" w14:textId="6C557EEA" w:rsidR="00E56912" w:rsidRPr="00AB533F" w:rsidRDefault="00E56912" w:rsidP="00E56912">
      <w:pPr>
        <w:ind w:left="1080"/>
      </w:pPr>
      <w:r w:rsidRPr="00E56912">
        <w:drawing>
          <wp:inline distT="0" distB="0" distL="0" distR="0" wp14:anchorId="26F2CB86" wp14:editId="34014059">
            <wp:extent cx="4778689" cy="2984740"/>
            <wp:effectExtent l="0" t="0" r="317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84615" cy="2988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C5CCE" w14:textId="01C3CE02" w:rsidR="00A707FF" w:rsidRDefault="00E56912" w:rsidP="00C97110">
      <w:pPr>
        <w:pStyle w:val="ListParagraph"/>
        <w:numPr>
          <w:ilvl w:val="1"/>
          <w:numId w:val="13"/>
        </w:numPr>
      </w:pPr>
      <w:r>
        <w:t>PDM</w:t>
      </w:r>
      <w:r>
        <w:t xml:space="preserve"> </w:t>
      </w:r>
      <w:r w:rsidR="00AB533F">
        <w:t xml:space="preserve">Precedence </w:t>
      </w:r>
      <w:r w:rsidR="00AB533F">
        <w:t>diagramming (</w:t>
      </w:r>
      <w:r w:rsidR="00AB533F">
        <w:t>Activity-on-Node</w:t>
      </w:r>
      <w:r w:rsidR="00AB533F">
        <w:t>)</w:t>
      </w:r>
    </w:p>
    <w:p w14:paraId="4FC2D72D" w14:textId="7B649743" w:rsidR="00E56912" w:rsidRDefault="00E56912" w:rsidP="00E56912">
      <w:pPr>
        <w:pStyle w:val="ListParagraph"/>
        <w:numPr>
          <w:ilvl w:val="2"/>
          <w:numId w:val="13"/>
        </w:numPr>
      </w:pPr>
      <w:r>
        <w:lastRenderedPageBreak/>
        <w:t>Activities are represented by boxes</w:t>
      </w:r>
    </w:p>
    <w:p w14:paraId="5D0BDA87" w14:textId="2134344E" w:rsidR="00E56912" w:rsidRDefault="00E56912" w:rsidP="00E56912">
      <w:pPr>
        <w:pStyle w:val="ListParagraph"/>
        <w:numPr>
          <w:ilvl w:val="2"/>
          <w:numId w:val="13"/>
        </w:numPr>
      </w:pPr>
      <w:r>
        <w:t>Arrows show relationships</w:t>
      </w:r>
    </w:p>
    <w:p w14:paraId="6AC75B71" w14:textId="0A474FD1" w:rsidR="00E56912" w:rsidRDefault="00E56912" w:rsidP="00E56912">
      <w:pPr>
        <w:pStyle w:val="ListParagraph"/>
        <w:numPr>
          <w:ilvl w:val="2"/>
          <w:numId w:val="13"/>
        </w:numPr>
      </w:pPr>
      <w:r>
        <w:t>Better at showing different types of dependencies</w:t>
      </w:r>
    </w:p>
    <w:p w14:paraId="6CCDAA16" w14:textId="3A8BAC1E" w:rsidR="00E56912" w:rsidRDefault="00E56912" w:rsidP="00E56912">
      <w:pPr>
        <w:pStyle w:val="ListParagraph"/>
      </w:pPr>
      <w:r w:rsidRPr="00E56912">
        <w:drawing>
          <wp:inline distT="0" distB="0" distL="0" distR="0" wp14:anchorId="306CB005" wp14:editId="5C2CB795">
            <wp:extent cx="4964218" cy="3045125"/>
            <wp:effectExtent l="0" t="0" r="8255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64218" cy="304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1B0C5" w14:textId="77777777" w:rsidR="00E56912" w:rsidRDefault="00E56912" w:rsidP="00E56912">
      <w:pPr>
        <w:pStyle w:val="ListParagraph"/>
        <w:numPr>
          <w:ilvl w:val="1"/>
          <w:numId w:val="13"/>
        </w:numPr>
      </w:pPr>
      <w:r>
        <w:t>Task Dependency</w:t>
      </w:r>
      <w:r w:rsidRPr="00E56912">
        <w:rPr>
          <w:noProof/>
        </w:rPr>
        <w:t xml:space="preserve"> </w:t>
      </w:r>
    </w:p>
    <w:p w14:paraId="1B56BE56" w14:textId="77777777" w:rsidR="00E56912" w:rsidRDefault="00E56912" w:rsidP="00E56912">
      <w:pPr>
        <w:pStyle w:val="ListParagraph"/>
      </w:pPr>
      <w:r w:rsidRPr="00E56912">
        <w:drawing>
          <wp:inline distT="0" distB="0" distL="0" distR="0" wp14:anchorId="6A37078E" wp14:editId="6F7BA5DE">
            <wp:extent cx="4920694" cy="2777705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43568" cy="2790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97054" w14:textId="71A71DA6" w:rsidR="00E56912" w:rsidRDefault="00E56912" w:rsidP="00E56912">
      <w:pPr>
        <w:pStyle w:val="ListParagraph"/>
      </w:pPr>
    </w:p>
    <w:p w14:paraId="04A66061" w14:textId="33F886A7" w:rsidR="00A707FF" w:rsidRDefault="00E56912" w:rsidP="00E56912">
      <w:pPr>
        <w:pStyle w:val="Heading1"/>
      </w:pPr>
      <w:r>
        <w:t>Video 3</w:t>
      </w:r>
    </w:p>
    <w:p w14:paraId="187C80EB" w14:textId="0D16DA99" w:rsidR="00A707FF" w:rsidRPr="00E56912" w:rsidRDefault="00E56912" w:rsidP="00E56912">
      <w:pPr>
        <w:rPr>
          <w:b/>
          <w:bCs/>
        </w:rPr>
      </w:pPr>
      <w:r w:rsidRPr="00E56912">
        <w:rPr>
          <w:b/>
          <w:bCs/>
        </w:rPr>
        <w:t>Estimating Activity Resources</w:t>
      </w:r>
    </w:p>
    <w:p w14:paraId="40CCE9C3" w14:textId="2F67C985" w:rsidR="00E56912" w:rsidRDefault="00893B5F" w:rsidP="00E56912">
      <w:pPr>
        <w:pStyle w:val="ListParagraph"/>
        <w:numPr>
          <w:ilvl w:val="0"/>
          <w:numId w:val="13"/>
        </w:numPr>
      </w:pPr>
      <w:r>
        <w:t>Before estimating activity durations</w:t>
      </w:r>
      <w:r>
        <w:t xml:space="preserve">, must have </w:t>
      </w:r>
      <w:r w:rsidR="00E56912">
        <w:t>good idea of the quantity and type of resources that will be assigned to each activity</w:t>
      </w:r>
    </w:p>
    <w:p w14:paraId="7FD546C0" w14:textId="3BAAC2D1" w:rsidR="00E56912" w:rsidRDefault="00E56912" w:rsidP="00E56912">
      <w:pPr>
        <w:pStyle w:val="ListParagraph"/>
        <w:numPr>
          <w:ilvl w:val="0"/>
          <w:numId w:val="13"/>
        </w:numPr>
      </w:pPr>
      <w:r>
        <w:t>resources are people, equipment, and materials</w:t>
      </w:r>
    </w:p>
    <w:p w14:paraId="76738E6A" w14:textId="232600B1" w:rsidR="00893B5F" w:rsidRPr="00893B5F" w:rsidRDefault="00893B5F" w:rsidP="00893B5F">
      <w:pPr>
        <w:pStyle w:val="ListParagraph"/>
        <w:numPr>
          <w:ilvl w:val="0"/>
          <w:numId w:val="13"/>
        </w:numPr>
      </w:pPr>
      <w:r>
        <w:t xml:space="preserve">resource breakdown structure is a </w:t>
      </w:r>
      <w:r w:rsidRPr="00893B5F">
        <w:rPr>
          <w:color w:val="FF0000"/>
        </w:rPr>
        <w:t xml:space="preserve">hierarchical </w:t>
      </w:r>
      <w:r>
        <w:t xml:space="preserve">structure that </w:t>
      </w:r>
      <w:r w:rsidRPr="00893B5F">
        <w:rPr>
          <w:color w:val="FF0000"/>
        </w:rPr>
        <w:t>identifies the project’s resources by category and type</w:t>
      </w:r>
    </w:p>
    <w:p w14:paraId="03F54FF6" w14:textId="7DA3D102" w:rsidR="00893B5F" w:rsidRPr="00361A7E" w:rsidRDefault="00893B5F" w:rsidP="00893B5F">
      <w:pPr>
        <w:rPr>
          <w:b/>
          <w:bCs/>
        </w:rPr>
      </w:pPr>
      <w:r w:rsidRPr="00361A7E">
        <w:rPr>
          <w:b/>
          <w:bCs/>
        </w:rPr>
        <w:t>Activity Duration Estimating</w:t>
      </w:r>
    </w:p>
    <w:p w14:paraId="109622B4" w14:textId="4723DCF5" w:rsidR="00893B5F" w:rsidRDefault="00893B5F" w:rsidP="00893B5F">
      <w:pPr>
        <w:pStyle w:val="ListParagraph"/>
        <w:numPr>
          <w:ilvl w:val="0"/>
          <w:numId w:val="13"/>
        </w:numPr>
      </w:pPr>
      <w:r>
        <w:t>Duration</w:t>
      </w:r>
      <w:r w:rsidRPr="00893B5F">
        <w:t xml:space="preserve"> </w:t>
      </w:r>
      <w:r>
        <w:t>includes</w:t>
      </w:r>
      <w:r w:rsidRPr="00893B5F">
        <w:t xml:space="preserve"> </w:t>
      </w:r>
      <w:r>
        <w:t>actual amount of time worked on an activity plus elapsed time</w:t>
      </w:r>
    </w:p>
    <w:p w14:paraId="45E08250" w14:textId="1399A6DA" w:rsidR="00893B5F" w:rsidRDefault="00893B5F" w:rsidP="00893B5F">
      <w:pPr>
        <w:pStyle w:val="ListParagraph"/>
        <w:numPr>
          <w:ilvl w:val="0"/>
          <w:numId w:val="13"/>
        </w:numPr>
      </w:pPr>
      <w:r>
        <w:t>Effort is the number of workdays or work hours</w:t>
      </w:r>
      <w:r>
        <w:t xml:space="preserve"> and </w:t>
      </w:r>
      <w:r>
        <w:t>does not normally equal duration</w:t>
      </w:r>
    </w:p>
    <w:p w14:paraId="67D3B8B8" w14:textId="2FE431B3" w:rsidR="00893B5F" w:rsidRDefault="00893B5F" w:rsidP="00893B5F">
      <w:pPr>
        <w:pStyle w:val="ListParagraph"/>
        <w:numPr>
          <w:ilvl w:val="0"/>
          <w:numId w:val="13"/>
        </w:numPr>
      </w:pPr>
      <w:r>
        <w:t>People doing the work should help create estimates</w:t>
      </w:r>
    </w:p>
    <w:p w14:paraId="60537B83" w14:textId="11EDBB81" w:rsidR="00893B5F" w:rsidRDefault="00893B5F" w:rsidP="00893B5F">
      <w:pPr>
        <w:pStyle w:val="ListParagraph"/>
        <w:numPr>
          <w:ilvl w:val="0"/>
          <w:numId w:val="13"/>
        </w:numPr>
      </w:pPr>
      <w:r>
        <w:t>Three-Point Estimates</w:t>
      </w:r>
    </w:p>
    <w:p w14:paraId="3BFC5F3B" w14:textId="60071231" w:rsidR="00A707FF" w:rsidRPr="00361A7E" w:rsidRDefault="00361A7E" w:rsidP="00C97110">
      <w:pPr>
        <w:rPr>
          <w:b/>
          <w:bCs/>
        </w:rPr>
      </w:pPr>
      <w:r w:rsidRPr="00361A7E">
        <w:rPr>
          <w:b/>
          <w:bCs/>
        </w:rPr>
        <w:t>Program Evaluation and Review Technique</w:t>
      </w:r>
      <w:r w:rsidR="00FB635E" w:rsidRPr="00FB635E">
        <w:t xml:space="preserve"> </w:t>
      </w:r>
      <w:r w:rsidR="00FB635E">
        <w:t>PERT</w:t>
      </w:r>
    </w:p>
    <w:p w14:paraId="2E73448E" w14:textId="67309EEA" w:rsidR="00361A7E" w:rsidRDefault="00361A7E" w:rsidP="008A0701">
      <w:pPr>
        <w:pStyle w:val="ListParagraph"/>
        <w:numPr>
          <w:ilvl w:val="0"/>
          <w:numId w:val="13"/>
        </w:numPr>
      </w:pPr>
      <w:r>
        <w:lastRenderedPageBreak/>
        <w:t>network analysis technique</w:t>
      </w:r>
      <w:r w:rsidRPr="00361A7E">
        <w:t xml:space="preserve"> </w:t>
      </w:r>
      <w:r>
        <w:t>to estimate project duration when there is a high degree of uncertainty about the individual activity duration estimates</w:t>
      </w:r>
    </w:p>
    <w:p w14:paraId="4F4D71D1" w14:textId="0950E7F1" w:rsidR="008A0701" w:rsidRDefault="008A0701" w:rsidP="008A0701">
      <w:pPr>
        <w:pStyle w:val="ListParagraph"/>
        <w:numPr>
          <w:ilvl w:val="0"/>
          <w:numId w:val="13"/>
        </w:numPr>
      </w:pPr>
      <w:bookmarkStart w:id="0" w:name="OLE_LINK1"/>
      <w:r>
        <w:t>PERT uses probabilistic time estimates</w:t>
      </w:r>
    </w:p>
    <w:p w14:paraId="7FDEB92D" w14:textId="54C1B88E" w:rsidR="008A0701" w:rsidRDefault="008A0701" w:rsidP="008A0701">
      <w:pPr>
        <w:pStyle w:val="ListParagraph"/>
        <w:numPr>
          <w:ilvl w:val="1"/>
          <w:numId w:val="13"/>
        </w:numPr>
      </w:pPr>
      <w:r>
        <w:t>applies the critical path method (CPM) to a weighted duration estimate</w:t>
      </w:r>
    </w:p>
    <w:p w14:paraId="26D211A1" w14:textId="1BE9DF8A" w:rsidR="008A0701" w:rsidRDefault="008A0701" w:rsidP="008A0701">
      <w:pPr>
        <w:pStyle w:val="ListParagraph"/>
        <w:numPr>
          <w:ilvl w:val="1"/>
          <w:numId w:val="13"/>
        </w:numPr>
      </w:pPr>
      <w:r>
        <w:t>duration estimates based on</w:t>
      </w:r>
      <w:r w:rsidRPr="008A0701">
        <w:t xml:space="preserve"> </w:t>
      </w:r>
      <w:r>
        <w:t>three-point</w:t>
      </w:r>
      <w:r>
        <w:t xml:space="preserve"> estimate</w:t>
      </w:r>
    </w:p>
    <w:p w14:paraId="76317F81" w14:textId="7DA8E6EE" w:rsidR="008A0701" w:rsidRDefault="008A0701" w:rsidP="008A0701">
      <w:pPr>
        <w:pStyle w:val="ListParagraph"/>
      </w:pPr>
      <w:r w:rsidRPr="008A0701">
        <w:drawing>
          <wp:inline distT="0" distB="0" distL="0" distR="0" wp14:anchorId="5E346AF6" wp14:editId="5170DD79">
            <wp:extent cx="4107075" cy="543134"/>
            <wp:effectExtent l="0" t="0" r="825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54899" cy="549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02BDA" w14:textId="5571857C" w:rsidR="00B05C95" w:rsidRPr="00B05C95" w:rsidRDefault="00B05C95" w:rsidP="00B05C95">
      <w:pPr>
        <w:rPr>
          <w:b/>
          <w:bCs/>
        </w:rPr>
      </w:pPr>
      <w:r w:rsidRPr="00B05C95">
        <w:rPr>
          <w:b/>
          <w:bCs/>
        </w:rPr>
        <w:t>Developing the Schedule</w:t>
      </w:r>
    </w:p>
    <w:bookmarkEnd w:id="0"/>
    <w:p w14:paraId="19C16268" w14:textId="4A2498BE" w:rsidR="00E90143" w:rsidRDefault="00B05C95" w:rsidP="00B05C95">
      <w:pPr>
        <w:pStyle w:val="ListParagraph"/>
        <w:numPr>
          <w:ilvl w:val="0"/>
          <w:numId w:val="16"/>
        </w:numPr>
      </w:pPr>
      <w:r>
        <w:t>Ultimate goal is to create a realistic project schedule provides a basis for monitoring project progress</w:t>
      </w:r>
    </w:p>
    <w:p w14:paraId="735169AC" w14:textId="77777777" w:rsidR="00B05C95" w:rsidRDefault="00B05C95" w:rsidP="00B05C95">
      <w:pPr>
        <w:pStyle w:val="ListParagraph"/>
        <w:numPr>
          <w:ilvl w:val="0"/>
          <w:numId w:val="16"/>
        </w:numPr>
      </w:pPr>
      <w:r>
        <w:t>tools and techniques</w:t>
      </w:r>
      <w:r>
        <w:t xml:space="preserve">: </w:t>
      </w:r>
    </w:p>
    <w:p w14:paraId="4F40D756" w14:textId="3BD2784F" w:rsidR="00B05C95" w:rsidRDefault="00B05C95" w:rsidP="00B05C95">
      <w:pPr>
        <w:pStyle w:val="ListParagraph"/>
        <w:numPr>
          <w:ilvl w:val="1"/>
          <w:numId w:val="16"/>
        </w:numPr>
      </w:pPr>
      <w:r>
        <w:t>Gantt charts,</w:t>
      </w:r>
    </w:p>
    <w:p w14:paraId="145E4026" w14:textId="1288A3E4" w:rsidR="00B05C95" w:rsidRDefault="00B05C95" w:rsidP="00B05C95">
      <w:pPr>
        <w:pStyle w:val="ListParagraph"/>
        <w:numPr>
          <w:ilvl w:val="2"/>
          <w:numId w:val="16"/>
        </w:numPr>
      </w:pPr>
      <w:r>
        <w:t>displaying project schedule</w:t>
      </w:r>
    </w:p>
    <w:p w14:paraId="1F041E13" w14:textId="1D407C82" w:rsidR="00B05C95" w:rsidRDefault="00B05C95" w:rsidP="00B05C95">
      <w:pPr>
        <w:pStyle w:val="ListParagraph"/>
        <w:numPr>
          <w:ilvl w:val="2"/>
          <w:numId w:val="16"/>
        </w:numPr>
      </w:pPr>
      <w:r>
        <w:t>Adding Milestones</w:t>
      </w:r>
      <w:r>
        <w:t>-</w:t>
      </w:r>
      <w:r w:rsidRPr="00B05C95">
        <w:t xml:space="preserve"> </w:t>
      </w:r>
      <w:r>
        <w:t>emphasize important events or accomplishments</w:t>
      </w:r>
    </w:p>
    <w:p w14:paraId="4DF5487E" w14:textId="039A6F2C" w:rsidR="001A0342" w:rsidRDefault="001A0342" w:rsidP="00B05C95">
      <w:pPr>
        <w:pStyle w:val="ListParagraph"/>
        <w:numPr>
          <w:ilvl w:val="2"/>
          <w:numId w:val="16"/>
        </w:numPr>
      </w:pPr>
      <w:r>
        <w:t>Milestones</w:t>
      </w:r>
      <w:r>
        <w:t xml:space="preserve">: </w:t>
      </w:r>
      <w:r>
        <w:t>Specific</w:t>
      </w:r>
      <w:r>
        <w:t>,</w:t>
      </w:r>
      <w:r w:rsidRPr="001A0342">
        <w:t xml:space="preserve"> </w:t>
      </w:r>
      <w:r>
        <w:t>Measurable</w:t>
      </w:r>
      <w:r w:rsidRPr="001A0342">
        <w:t>,</w:t>
      </w:r>
      <w:r>
        <w:t xml:space="preserve"> </w:t>
      </w:r>
      <w:r>
        <w:t>Assignable,</w:t>
      </w:r>
      <w:r>
        <w:t xml:space="preserve"> </w:t>
      </w:r>
      <w:r>
        <w:t>Realistic,</w:t>
      </w:r>
      <w:r>
        <w:t xml:space="preserve"> Time-framed</w:t>
      </w:r>
    </w:p>
    <w:p w14:paraId="7F630A3B" w14:textId="52B8608D" w:rsidR="001A0342" w:rsidRDefault="001A0342" w:rsidP="001A0342">
      <w:pPr>
        <w:ind w:left="1080"/>
      </w:pPr>
      <w:r w:rsidRPr="001A0342">
        <w:drawing>
          <wp:inline distT="0" distB="0" distL="0" distR="0" wp14:anchorId="065CCFFA" wp14:editId="3368F1D6">
            <wp:extent cx="4329298" cy="35288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32118" cy="353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4C45B" w14:textId="1E4CD9A9" w:rsidR="00B05C95" w:rsidRDefault="00B05C95" w:rsidP="00B05C95">
      <w:pPr>
        <w:pStyle w:val="ListParagraph"/>
        <w:numPr>
          <w:ilvl w:val="1"/>
          <w:numId w:val="16"/>
        </w:numPr>
      </w:pPr>
      <w:r>
        <w:t>critical path analysis</w:t>
      </w:r>
    </w:p>
    <w:p w14:paraId="0546DA73" w14:textId="5A30D0D3" w:rsidR="002B02B3" w:rsidRDefault="002B02B3" w:rsidP="002B02B3">
      <w:pPr>
        <w:pStyle w:val="ListParagraph"/>
        <w:numPr>
          <w:ilvl w:val="2"/>
          <w:numId w:val="16"/>
        </w:numPr>
      </w:pPr>
      <w:r>
        <w:t>network diagramming technique</w:t>
      </w:r>
      <w:r w:rsidRPr="002B02B3">
        <w:t xml:space="preserve"> </w:t>
      </w:r>
      <w:r>
        <w:t>to predict total project duration</w:t>
      </w:r>
    </w:p>
    <w:p w14:paraId="1DC8262A" w14:textId="724A14C1" w:rsidR="002B02B3" w:rsidRDefault="002B02B3" w:rsidP="002B02B3">
      <w:pPr>
        <w:pStyle w:val="ListParagraph"/>
        <w:numPr>
          <w:ilvl w:val="2"/>
          <w:numId w:val="16"/>
        </w:numPr>
      </w:pPr>
      <w:r>
        <w:t>critical path</w:t>
      </w:r>
      <w:r w:rsidRPr="002B02B3">
        <w:t xml:space="preserve"> </w:t>
      </w:r>
      <w:r>
        <w:t>i</w:t>
      </w:r>
      <w:r>
        <w:t>s the series of activities</w:t>
      </w:r>
      <w:r w:rsidRPr="002B02B3">
        <w:t xml:space="preserve"> </w:t>
      </w:r>
      <w:r>
        <w:t xml:space="preserve">determines the earliest time </w:t>
      </w:r>
    </w:p>
    <w:p w14:paraId="3F67B11B" w14:textId="2F4807D0" w:rsidR="002B02B3" w:rsidRDefault="002B02B3" w:rsidP="002B02B3">
      <w:pPr>
        <w:pStyle w:val="ListParagraph"/>
        <w:numPr>
          <w:ilvl w:val="2"/>
          <w:numId w:val="16"/>
        </w:numPr>
      </w:pPr>
      <w:r>
        <w:t>longest path</w:t>
      </w:r>
    </w:p>
    <w:p w14:paraId="79608F59" w14:textId="1559CBE8" w:rsidR="002B02B3" w:rsidRDefault="002B02B3" w:rsidP="002B02B3">
      <w:pPr>
        <w:pStyle w:val="ListParagraph"/>
        <w:numPr>
          <w:ilvl w:val="2"/>
          <w:numId w:val="16"/>
        </w:numPr>
      </w:pPr>
      <w:r w:rsidRPr="002B02B3">
        <w:rPr>
          <w:color w:val="FF0000"/>
        </w:rPr>
        <w:t xml:space="preserve">Slack or float </w:t>
      </w:r>
      <w:r>
        <w:t>is the amount of time an activity may be delayed</w:t>
      </w:r>
    </w:p>
    <w:p w14:paraId="30F03A34" w14:textId="1C274011" w:rsidR="002B02B3" w:rsidRDefault="002B02B3" w:rsidP="002B02B3">
      <w:pPr>
        <w:ind w:left="1440"/>
      </w:pPr>
      <w:r w:rsidRPr="002B02B3">
        <w:lastRenderedPageBreak/>
        <w:drawing>
          <wp:inline distT="0" distB="0" distL="0" distR="0" wp14:anchorId="49835CAA" wp14:editId="381F7F2F">
            <wp:extent cx="4545501" cy="3001993"/>
            <wp:effectExtent l="0" t="0" r="762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56618" cy="300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18379" w14:textId="6A6CB765" w:rsidR="001725D2" w:rsidRDefault="001725D2" w:rsidP="002B02B3">
      <w:pPr>
        <w:ind w:left="1440"/>
      </w:pPr>
      <w:r>
        <w:t>Free slack or free float</w:t>
      </w:r>
      <w:r>
        <w:t xml:space="preserve">: </w:t>
      </w:r>
      <w:r>
        <w:t>the early start of any immediately following activities</w:t>
      </w:r>
    </w:p>
    <w:p w14:paraId="67C47CEC" w14:textId="4D91F590" w:rsidR="001725D2" w:rsidRDefault="001725D2" w:rsidP="002B02B3">
      <w:pPr>
        <w:ind w:left="1440"/>
      </w:pPr>
      <w:r>
        <w:t>Total slack or total float</w:t>
      </w:r>
      <w:r>
        <w:t xml:space="preserve">: </w:t>
      </w:r>
      <w:r>
        <w:t>the planned project finish date</w:t>
      </w:r>
    </w:p>
    <w:p w14:paraId="73866CC0" w14:textId="45D9E4E2" w:rsidR="001725D2" w:rsidRDefault="001725D2" w:rsidP="002B02B3">
      <w:pPr>
        <w:ind w:left="1440"/>
      </w:pPr>
      <w:r>
        <w:t>forward pass</w:t>
      </w:r>
      <w:r>
        <w:t xml:space="preserve">: </w:t>
      </w:r>
      <w:r>
        <w:t>determines the early start and finish dates</w:t>
      </w:r>
    </w:p>
    <w:p w14:paraId="532E83B3" w14:textId="41AEDE44" w:rsidR="001725D2" w:rsidRDefault="001725D2" w:rsidP="002B02B3">
      <w:pPr>
        <w:ind w:left="1440"/>
      </w:pPr>
      <w:r>
        <w:t>backward pass</w:t>
      </w:r>
      <w:r>
        <w:t xml:space="preserve">: </w:t>
      </w:r>
      <w:r>
        <w:t>the late start and finish dates</w:t>
      </w:r>
    </w:p>
    <w:p w14:paraId="6C91B064" w14:textId="6CF41810" w:rsidR="001725D2" w:rsidRDefault="001725D2" w:rsidP="002B02B3">
      <w:pPr>
        <w:ind w:left="1440"/>
      </w:pPr>
      <w:r w:rsidRPr="001725D2">
        <w:drawing>
          <wp:inline distT="0" distB="0" distL="0" distR="0" wp14:anchorId="1019F2D7" wp14:editId="6FBE9FBA">
            <wp:extent cx="4531941" cy="341606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40654" cy="3422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C079C" w14:textId="09EB2A73" w:rsidR="003468DE" w:rsidRDefault="003468DE" w:rsidP="003468DE">
      <w:pPr>
        <w:pStyle w:val="ListParagraph"/>
        <w:numPr>
          <w:ilvl w:val="2"/>
          <w:numId w:val="16"/>
        </w:numPr>
      </w:pPr>
      <w:r>
        <w:t>Critical Path to Shorten a Project Schedule</w:t>
      </w:r>
    </w:p>
    <w:p w14:paraId="1DC82857" w14:textId="3DEAC45D" w:rsidR="003468DE" w:rsidRDefault="003468DE" w:rsidP="003468DE">
      <w:pPr>
        <w:pStyle w:val="ListParagraph"/>
        <w:numPr>
          <w:ilvl w:val="2"/>
          <w:numId w:val="16"/>
        </w:numPr>
      </w:pPr>
      <w:r>
        <w:t>Three main techniques</w:t>
      </w:r>
    </w:p>
    <w:p w14:paraId="727BECD6" w14:textId="0CC95933" w:rsidR="003468DE" w:rsidRDefault="003468DE" w:rsidP="003468DE">
      <w:pPr>
        <w:pStyle w:val="ListParagraph"/>
        <w:numPr>
          <w:ilvl w:val="3"/>
          <w:numId w:val="16"/>
        </w:numPr>
      </w:pPr>
      <w:r>
        <w:t>Shortening durations of critical activities</w:t>
      </w:r>
      <w:r>
        <w:t>-</w:t>
      </w:r>
      <w:r w:rsidRPr="003468DE">
        <w:t xml:space="preserve"> </w:t>
      </w:r>
      <w:r>
        <w:t>adding more resources or changing their scope</w:t>
      </w:r>
    </w:p>
    <w:p w14:paraId="236FA6B6" w14:textId="43CD20B1" w:rsidR="003468DE" w:rsidRDefault="003468DE" w:rsidP="003468DE">
      <w:pPr>
        <w:pStyle w:val="ListParagraph"/>
        <w:numPr>
          <w:ilvl w:val="3"/>
          <w:numId w:val="16"/>
        </w:numPr>
      </w:pPr>
      <w:r>
        <w:t>Crashing activities</w:t>
      </w:r>
      <w:r>
        <w:t>-</w:t>
      </w:r>
      <w:r w:rsidRPr="003468DE">
        <w:t xml:space="preserve"> </w:t>
      </w:r>
      <w:r>
        <w:t>greatest amount of schedule compression for the least incremental cost</w:t>
      </w:r>
    </w:p>
    <w:p w14:paraId="2F6C1100" w14:textId="722838E9" w:rsidR="003468DE" w:rsidRDefault="003468DE" w:rsidP="003468DE">
      <w:pPr>
        <w:pStyle w:val="ListParagraph"/>
        <w:numPr>
          <w:ilvl w:val="3"/>
          <w:numId w:val="16"/>
        </w:numPr>
      </w:pPr>
      <w:r>
        <w:t>Fast tracking activities</w:t>
      </w:r>
      <w:r>
        <w:t>-</w:t>
      </w:r>
      <w:r w:rsidRPr="003468DE">
        <w:t xml:space="preserve"> </w:t>
      </w:r>
      <w:r>
        <w:t>parallel or overlapping</w:t>
      </w:r>
    </w:p>
    <w:p w14:paraId="2034F86D" w14:textId="3AF9F8EE" w:rsidR="00B05C95" w:rsidRDefault="00B05C95" w:rsidP="00B05C95">
      <w:pPr>
        <w:pStyle w:val="ListParagraph"/>
        <w:numPr>
          <w:ilvl w:val="1"/>
          <w:numId w:val="16"/>
        </w:numPr>
      </w:pPr>
      <w:r>
        <w:t>critical chain scheduling</w:t>
      </w:r>
    </w:p>
    <w:p w14:paraId="22CF98DB" w14:textId="5EF6890D" w:rsidR="003468DE" w:rsidRDefault="00E24790" w:rsidP="003468DE">
      <w:pPr>
        <w:pStyle w:val="ListParagraph"/>
        <w:numPr>
          <w:ilvl w:val="2"/>
          <w:numId w:val="16"/>
        </w:numPr>
      </w:pPr>
      <w:r>
        <w:t>method of scheduling</w:t>
      </w:r>
      <w:r w:rsidRPr="00E24790">
        <w:t xml:space="preserve"> </w:t>
      </w:r>
      <w:r>
        <w:t>considers limited resources</w:t>
      </w:r>
      <w:r w:rsidRPr="00E24790">
        <w:t xml:space="preserve"> </w:t>
      </w:r>
      <w:r>
        <w:t>and includes buffers to protect the project completion date</w:t>
      </w:r>
    </w:p>
    <w:p w14:paraId="32F4947C" w14:textId="15E2D22E" w:rsidR="00E24790" w:rsidRDefault="00E24790" w:rsidP="003468DE">
      <w:pPr>
        <w:pStyle w:val="ListParagraph"/>
        <w:numPr>
          <w:ilvl w:val="2"/>
          <w:numId w:val="16"/>
        </w:numPr>
      </w:pPr>
      <w:r>
        <w:t>Uses the Theory of Constraints (TOC)</w:t>
      </w:r>
    </w:p>
    <w:p w14:paraId="39A5EE67" w14:textId="22ADAD07" w:rsidR="00E24790" w:rsidRDefault="00E24790" w:rsidP="00E24790">
      <w:pPr>
        <w:pStyle w:val="ListParagraph"/>
        <w:numPr>
          <w:ilvl w:val="3"/>
          <w:numId w:val="16"/>
        </w:numPr>
      </w:pPr>
      <w:r>
        <w:t>improving other things besides the constraint does nothing to improve the system</w:t>
      </w:r>
    </w:p>
    <w:p w14:paraId="7BD3BA82" w14:textId="06CE0C23" w:rsidR="00E24790" w:rsidRDefault="00E24790" w:rsidP="00E24790">
      <w:pPr>
        <w:pStyle w:val="ListParagraph"/>
        <w:numPr>
          <w:ilvl w:val="3"/>
          <w:numId w:val="16"/>
        </w:numPr>
      </w:pPr>
      <w:r>
        <w:lastRenderedPageBreak/>
        <w:t>important concept is the availability of scarce resources</w:t>
      </w:r>
    </w:p>
    <w:p w14:paraId="29B45A08" w14:textId="318E997C" w:rsidR="00E24790" w:rsidRDefault="00E24790" w:rsidP="00E24790">
      <w:pPr>
        <w:pStyle w:val="ListParagraph"/>
        <w:numPr>
          <w:ilvl w:val="2"/>
          <w:numId w:val="16"/>
        </w:numPr>
      </w:pPr>
      <w:r>
        <w:t>Attempts to minimize multitasking</w:t>
      </w:r>
      <w:r w:rsidRPr="00E24790">
        <w:t xml:space="preserve"> </w:t>
      </w:r>
      <w:r>
        <w:t>when a resource works on more than one task at a time</w:t>
      </w:r>
    </w:p>
    <w:p w14:paraId="46A30802" w14:textId="626CDD8D" w:rsidR="00100281" w:rsidRDefault="00100281" w:rsidP="00100281">
      <w:pPr>
        <w:ind w:left="1800"/>
      </w:pPr>
      <w:r w:rsidRPr="00100281">
        <w:drawing>
          <wp:inline distT="0" distB="0" distL="0" distR="0" wp14:anchorId="6D965E95" wp14:editId="38AD10DE">
            <wp:extent cx="3754288" cy="238402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62741" cy="2389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C6050" w14:textId="22072C70" w:rsidR="00100281" w:rsidRDefault="00100281" w:rsidP="00100281">
      <w:pPr>
        <w:pStyle w:val="ListParagraph"/>
        <w:numPr>
          <w:ilvl w:val="0"/>
          <w:numId w:val="17"/>
        </w:numPr>
      </w:pPr>
      <w:r>
        <w:t>Buffers and Critical Chain</w:t>
      </w:r>
    </w:p>
    <w:p w14:paraId="08409A69" w14:textId="295321EC" w:rsidR="00100281" w:rsidRDefault="00100281" w:rsidP="00AE0615">
      <w:pPr>
        <w:pStyle w:val="ListParagraph"/>
        <w:numPr>
          <w:ilvl w:val="2"/>
          <w:numId w:val="17"/>
        </w:numPr>
      </w:pPr>
      <w:r>
        <w:t xml:space="preserve">buffer is additional </w:t>
      </w:r>
      <w:r>
        <w:t xml:space="preserve">time; </w:t>
      </w:r>
      <w:r>
        <w:t>people often add a buffer to each task and use it if it’s needed or not</w:t>
      </w:r>
    </w:p>
    <w:p w14:paraId="6E104F39" w14:textId="23D50856" w:rsidR="00100281" w:rsidRDefault="00AE0615" w:rsidP="00AE0615">
      <w:pPr>
        <w:pStyle w:val="ListParagraph"/>
        <w:numPr>
          <w:ilvl w:val="2"/>
          <w:numId w:val="17"/>
        </w:numPr>
      </w:pPr>
      <w:r>
        <w:t>Critical chain scheduling removes buffers</w:t>
      </w:r>
    </w:p>
    <w:p w14:paraId="3EAD88E9" w14:textId="06B11ADB" w:rsidR="00AE0615" w:rsidRDefault="00AE0615" w:rsidP="00AE0615">
      <w:pPr>
        <w:pStyle w:val="ListParagraph"/>
        <w:numPr>
          <w:ilvl w:val="3"/>
          <w:numId w:val="17"/>
        </w:numPr>
      </w:pPr>
      <w:r>
        <w:t>project buffer or additional time added before the project’s due date</w:t>
      </w:r>
    </w:p>
    <w:p w14:paraId="535FEC8B" w14:textId="6AC3C079" w:rsidR="00AE0615" w:rsidRDefault="00AE0615" w:rsidP="00AE0615">
      <w:pPr>
        <w:pStyle w:val="ListParagraph"/>
        <w:numPr>
          <w:ilvl w:val="3"/>
          <w:numId w:val="17"/>
        </w:numPr>
      </w:pPr>
      <w:r>
        <w:t>feeding buffers or additional time added before tasks on the critical path</w:t>
      </w:r>
    </w:p>
    <w:p w14:paraId="72BBBF3D" w14:textId="26DB6F9C" w:rsidR="005433EB" w:rsidRDefault="005433EB" w:rsidP="005433EB">
      <w:r>
        <w:t xml:space="preserve">                          </w:t>
      </w:r>
      <w:r w:rsidRPr="005433EB">
        <w:drawing>
          <wp:inline distT="0" distB="0" distL="0" distR="0" wp14:anchorId="75697419" wp14:editId="3E7587EB">
            <wp:extent cx="4502746" cy="288122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15839" cy="288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47AAD" w14:textId="2B2B1E87" w:rsidR="00B05C95" w:rsidRDefault="00B05C95" w:rsidP="00B05C95">
      <w:pPr>
        <w:pStyle w:val="ListParagraph"/>
        <w:numPr>
          <w:ilvl w:val="1"/>
          <w:numId w:val="16"/>
        </w:numPr>
      </w:pPr>
      <w:r>
        <w:t>PERT (Program Evaluation and Review Technique) analysis</w:t>
      </w:r>
    </w:p>
    <w:p w14:paraId="741B4F08" w14:textId="09A7C4C1" w:rsidR="00A707FF" w:rsidRDefault="00EA3DE9" w:rsidP="00EA3DE9">
      <w:pPr>
        <w:pStyle w:val="Heading1"/>
      </w:pPr>
      <w:r>
        <w:t>Video 4</w:t>
      </w:r>
    </w:p>
    <w:p w14:paraId="4FA9453E" w14:textId="3AAF1059" w:rsidR="00A707FF" w:rsidRPr="00EA3DE9" w:rsidRDefault="00EA3DE9" w:rsidP="00C97110">
      <w:pPr>
        <w:rPr>
          <w:b/>
          <w:bCs/>
        </w:rPr>
      </w:pPr>
      <w:r w:rsidRPr="00EA3DE9">
        <w:rPr>
          <w:b/>
          <w:bCs/>
        </w:rPr>
        <w:t>Controlling the Schedule</w:t>
      </w:r>
    </w:p>
    <w:p w14:paraId="3E07B7E9" w14:textId="775F9D87" w:rsidR="00A707FF" w:rsidRDefault="00EA3DE9" w:rsidP="00EA3DE9">
      <w:pPr>
        <w:pStyle w:val="ListParagraph"/>
        <w:numPr>
          <w:ilvl w:val="0"/>
          <w:numId w:val="19"/>
        </w:numPr>
      </w:pPr>
      <w:r>
        <w:t>Goals are to know the status of the schedule, influence factors cause schedule changes, determine that the schedule has changed, and manage changes</w:t>
      </w:r>
    </w:p>
    <w:p w14:paraId="43538C50" w14:textId="666F9204" w:rsidR="00EA3DE9" w:rsidRDefault="00EA3DE9" w:rsidP="00EA3DE9">
      <w:pPr>
        <w:pStyle w:val="ListParagraph"/>
        <w:numPr>
          <w:ilvl w:val="0"/>
          <w:numId w:val="19"/>
        </w:numPr>
      </w:pPr>
      <w:r>
        <w:t>Tools and techniques</w:t>
      </w:r>
      <w:r>
        <w:t xml:space="preserve">: </w:t>
      </w:r>
      <w:r>
        <w:t>Progress reports</w:t>
      </w:r>
      <w:r>
        <w:t xml:space="preserve">, </w:t>
      </w:r>
      <w:r>
        <w:t>schedule change control system</w:t>
      </w:r>
      <w:r>
        <w:t xml:space="preserve">, </w:t>
      </w:r>
      <w:r>
        <w:t>Project management software</w:t>
      </w:r>
      <w:r>
        <w:t xml:space="preserve">, </w:t>
      </w:r>
      <w:r>
        <w:t>Variance analysis</w:t>
      </w:r>
      <w:r>
        <w:t xml:space="preserve">, </w:t>
      </w:r>
      <w:r>
        <w:t>Performance management</w:t>
      </w:r>
      <w:r>
        <w:t xml:space="preserve">, </w:t>
      </w:r>
      <w:r>
        <w:t>Resource optimization techniques</w:t>
      </w:r>
    </w:p>
    <w:p w14:paraId="7FB30120" w14:textId="113F1307" w:rsidR="00A707FF" w:rsidRDefault="00A707FF" w:rsidP="00C97110"/>
    <w:p w14:paraId="3BC9A452" w14:textId="630E5650" w:rsidR="00A707FF" w:rsidRPr="00EA3DE9" w:rsidRDefault="00EA3DE9" w:rsidP="00C97110">
      <w:pPr>
        <w:rPr>
          <w:b/>
          <w:bCs/>
        </w:rPr>
      </w:pPr>
      <w:r w:rsidRPr="00EA3DE9">
        <w:rPr>
          <w:b/>
          <w:bCs/>
        </w:rPr>
        <w:t>Agile and Time Management</w:t>
      </w:r>
    </w:p>
    <w:p w14:paraId="5B4B7CBC" w14:textId="2037323E" w:rsidR="00A707FF" w:rsidRDefault="00EA3DE9" w:rsidP="00EA3DE9">
      <w:pPr>
        <w:pStyle w:val="ListParagraph"/>
        <w:numPr>
          <w:ilvl w:val="0"/>
          <w:numId w:val="20"/>
        </w:numPr>
      </w:pPr>
      <w:r>
        <w:t>Core values</w:t>
      </w:r>
      <w:r w:rsidRPr="00EA3DE9">
        <w:t xml:space="preserve"> </w:t>
      </w:r>
      <w:r>
        <w:t>Agile Software Development are</w:t>
      </w:r>
      <w:r>
        <w:t>:</w:t>
      </w:r>
    </w:p>
    <w:p w14:paraId="008F3989" w14:textId="28CA38C5" w:rsidR="00EA3DE9" w:rsidRDefault="00EA3DE9" w:rsidP="00EA3DE9">
      <w:pPr>
        <w:pStyle w:val="ListParagraph"/>
        <w:numPr>
          <w:ilvl w:val="1"/>
          <w:numId w:val="20"/>
        </w:numPr>
      </w:pPr>
      <w:r>
        <w:t>Customer collaboration over contract negotiation</w:t>
      </w:r>
    </w:p>
    <w:p w14:paraId="7EAA637E" w14:textId="2CAF8064" w:rsidR="00A707FF" w:rsidRDefault="00EA3DE9" w:rsidP="00EA3DE9">
      <w:pPr>
        <w:pStyle w:val="ListParagraph"/>
        <w:numPr>
          <w:ilvl w:val="1"/>
          <w:numId w:val="20"/>
        </w:numPr>
      </w:pPr>
      <w:r>
        <w:t>Responding to change over following a plan</w:t>
      </w:r>
    </w:p>
    <w:p w14:paraId="63DD43CF" w14:textId="55FD5113" w:rsidR="00EA3DE9" w:rsidRDefault="00EA3DE9" w:rsidP="00EA3DE9">
      <w:pPr>
        <w:pStyle w:val="ListParagraph"/>
        <w:numPr>
          <w:ilvl w:val="0"/>
          <w:numId w:val="20"/>
        </w:numPr>
      </w:pPr>
      <w:r>
        <w:lastRenderedPageBreak/>
        <w:t>product owner defines and prioritizes the work to be done within a spring, so collaboration and time management are designed into the process</w:t>
      </w:r>
    </w:p>
    <w:p w14:paraId="721C1F24" w14:textId="12E8A61E" w:rsidR="00EA3DE9" w:rsidRDefault="00EA3DE9" w:rsidP="00EA3DE9">
      <w:pPr>
        <w:pStyle w:val="ListParagraph"/>
        <w:numPr>
          <w:ilvl w:val="0"/>
          <w:numId w:val="20"/>
        </w:numPr>
      </w:pPr>
      <w:r>
        <w:t>Teams focus on producing a useful product</w:t>
      </w:r>
    </w:p>
    <w:p w14:paraId="023989AB" w14:textId="25BF5E07" w:rsidR="00EA3DE9" w:rsidRDefault="00EA3DE9" w:rsidP="00EA3DE9">
      <w:pPr>
        <w:pStyle w:val="ListParagraph"/>
        <w:numPr>
          <w:ilvl w:val="0"/>
          <w:numId w:val="20"/>
        </w:numPr>
      </w:pPr>
      <w:r>
        <w:t>Don’t emphasize defining all the work before scheduling it</w:t>
      </w:r>
    </w:p>
    <w:p w14:paraId="4CE9421E" w14:textId="142B9B47" w:rsidR="00A707FF" w:rsidRPr="00BF33C5" w:rsidRDefault="00BF33C5" w:rsidP="00C97110">
      <w:pPr>
        <w:rPr>
          <w:b/>
          <w:bCs/>
        </w:rPr>
      </w:pPr>
      <w:r w:rsidRPr="00BF33C5">
        <w:rPr>
          <w:b/>
          <w:bCs/>
        </w:rPr>
        <w:t>Schedule Control Suggestions</w:t>
      </w:r>
    </w:p>
    <w:p w14:paraId="5D086FF0" w14:textId="6D5EA7D1" w:rsidR="00A707FF" w:rsidRDefault="00BF33C5" w:rsidP="00BF33C5">
      <w:pPr>
        <w:pStyle w:val="ListParagraph"/>
        <w:numPr>
          <w:ilvl w:val="0"/>
          <w:numId w:val="21"/>
        </w:numPr>
      </w:pPr>
      <w:r>
        <w:t>Perform reality checks on schedules</w:t>
      </w:r>
    </w:p>
    <w:p w14:paraId="6358ECA4" w14:textId="0D92D8B0" w:rsidR="00BF33C5" w:rsidRDefault="00BF33C5" w:rsidP="00BF33C5">
      <w:pPr>
        <w:pStyle w:val="ListParagraph"/>
        <w:numPr>
          <w:ilvl w:val="0"/>
          <w:numId w:val="21"/>
        </w:numPr>
      </w:pPr>
      <w:r>
        <w:t>Allow for</w:t>
      </w:r>
      <w:r>
        <w:t xml:space="preserve"> </w:t>
      </w:r>
      <w:r w:rsidRPr="00BF33C5">
        <w:t>accident</w:t>
      </w:r>
    </w:p>
    <w:p w14:paraId="558F9933" w14:textId="21B2C46C" w:rsidR="00BF33C5" w:rsidRDefault="00BF33C5" w:rsidP="00BF33C5">
      <w:pPr>
        <w:pStyle w:val="ListParagraph"/>
        <w:numPr>
          <w:ilvl w:val="0"/>
          <w:numId w:val="21"/>
        </w:numPr>
      </w:pPr>
      <w:r>
        <w:t>Don’t plan for everyone to work at 100% capacity all the time</w:t>
      </w:r>
    </w:p>
    <w:p w14:paraId="62262B77" w14:textId="6ACD1CC6" w:rsidR="00BF33C5" w:rsidRDefault="00BF33C5" w:rsidP="00BF33C5">
      <w:pPr>
        <w:pStyle w:val="ListParagraph"/>
        <w:numPr>
          <w:ilvl w:val="0"/>
          <w:numId w:val="21"/>
        </w:numPr>
      </w:pPr>
      <w:r>
        <w:t>Hold progress meetings with stakeholders and be clear and honest in communicating schedule issue</w:t>
      </w:r>
    </w:p>
    <w:p w14:paraId="59D5D43C" w14:textId="73E2222D" w:rsidR="00522B5B" w:rsidRPr="00522B5B" w:rsidRDefault="00522B5B" w:rsidP="00522B5B">
      <w:pPr>
        <w:rPr>
          <w:b/>
          <w:bCs/>
        </w:rPr>
      </w:pPr>
      <w:r w:rsidRPr="00522B5B">
        <w:rPr>
          <w:b/>
          <w:bCs/>
        </w:rPr>
        <w:t>Reality Checks on Scheduling</w:t>
      </w:r>
    </w:p>
    <w:p w14:paraId="198E6F8E" w14:textId="2B868AE5" w:rsidR="00BF33C5" w:rsidRDefault="003C4823" w:rsidP="003C4823">
      <w:pPr>
        <w:pStyle w:val="ListParagraph"/>
        <w:numPr>
          <w:ilvl w:val="0"/>
          <w:numId w:val="22"/>
        </w:numPr>
      </w:pPr>
      <w:r>
        <w:t>review the draft schedule or estimated completion date</w:t>
      </w:r>
    </w:p>
    <w:p w14:paraId="638B4E01" w14:textId="1EF127A4" w:rsidR="003C4823" w:rsidRDefault="003C4823" w:rsidP="003C4823">
      <w:pPr>
        <w:pStyle w:val="ListParagraph"/>
        <w:numPr>
          <w:ilvl w:val="0"/>
          <w:numId w:val="22"/>
        </w:numPr>
      </w:pPr>
      <w:r>
        <w:t>Prepare a more detailed schedule</w:t>
      </w:r>
    </w:p>
    <w:p w14:paraId="248A9413" w14:textId="12CE92CD" w:rsidR="003C4823" w:rsidRDefault="003C4823" w:rsidP="003C4823">
      <w:pPr>
        <w:pStyle w:val="ListParagraph"/>
        <w:numPr>
          <w:ilvl w:val="0"/>
          <w:numId w:val="22"/>
        </w:numPr>
      </w:pPr>
      <w:r>
        <w:t>Make sure the schedule is realistic and followed</w:t>
      </w:r>
    </w:p>
    <w:p w14:paraId="19E271C1" w14:textId="3FB1895A" w:rsidR="003C4823" w:rsidRDefault="003C4823" w:rsidP="003C4823">
      <w:pPr>
        <w:pStyle w:val="ListParagraph"/>
        <w:numPr>
          <w:ilvl w:val="0"/>
          <w:numId w:val="22"/>
        </w:numPr>
      </w:pPr>
      <w:r>
        <w:t>High-level periodic reviews</w:t>
      </w:r>
    </w:p>
    <w:p w14:paraId="18EF1A1D" w14:textId="11A79DA8" w:rsidR="003C4823" w:rsidRDefault="003C4823" w:rsidP="003C4823">
      <w:pPr>
        <w:pStyle w:val="ListParagraph"/>
        <w:numPr>
          <w:ilvl w:val="0"/>
          <w:numId w:val="22"/>
        </w:numPr>
      </w:pPr>
      <w:r>
        <w:t>Alert top management well</w:t>
      </w:r>
      <w:r>
        <w:t xml:space="preserve"> </w:t>
      </w:r>
      <w:r>
        <w:t>if there are schedule problems</w:t>
      </w:r>
    </w:p>
    <w:p w14:paraId="0DF85064" w14:textId="1D56F6A6" w:rsidR="00BF33C5" w:rsidRPr="00BD7BD2" w:rsidRDefault="00BD7BD2" w:rsidP="00C97110">
      <w:pPr>
        <w:rPr>
          <w:b/>
          <w:bCs/>
        </w:rPr>
      </w:pPr>
      <w:r w:rsidRPr="00BD7BD2">
        <w:rPr>
          <w:b/>
          <w:bCs/>
        </w:rPr>
        <w:t>Working with People Issues</w:t>
      </w:r>
    </w:p>
    <w:p w14:paraId="0A2FBF8A" w14:textId="6C34E40C" w:rsidR="00BF33C5" w:rsidRDefault="00BD7BD2" w:rsidP="00BD7BD2">
      <w:pPr>
        <w:pStyle w:val="ListParagraph"/>
        <w:numPr>
          <w:ilvl w:val="0"/>
          <w:numId w:val="23"/>
        </w:numPr>
      </w:pPr>
      <w:r>
        <w:t>Strong leadership helps projects succeed more than good PERT charts</w:t>
      </w:r>
    </w:p>
    <w:p w14:paraId="441D9BFE" w14:textId="3C79410F" w:rsidR="00BD7BD2" w:rsidRDefault="00BD7BD2" w:rsidP="00BD7BD2">
      <w:pPr>
        <w:pStyle w:val="ListParagraph"/>
        <w:numPr>
          <w:ilvl w:val="0"/>
          <w:numId w:val="23"/>
        </w:numPr>
      </w:pPr>
      <w:r>
        <w:t>Project managers should</w:t>
      </w:r>
    </w:p>
    <w:p w14:paraId="12C19DCB" w14:textId="7D8F2C7A" w:rsidR="00BD7BD2" w:rsidRDefault="00BD7BD2" w:rsidP="00BD7BD2">
      <w:pPr>
        <w:pStyle w:val="ListParagraph"/>
        <w:numPr>
          <w:ilvl w:val="1"/>
          <w:numId w:val="23"/>
        </w:numPr>
      </w:pPr>
      <w:r>
        <w:t>E</w:t>
      </w:r>
      <w:r>
        <w:t>mpowerment</w:t>
      </w:r>
    </w:p>
    <w:p w14:paraId="59887088" w14:textId="22E2A6E6" w:rsidR="00BD7BD2" w:rsidRDefault="00BD7BD2" w:rsidP="00BD7BD2">
      <w:pPr>
        <w:pStyle w:val="ListParagraph"/>
        <w:numPr>
          <w:ilvl w:val="1"/>
          <w:numId w:val="23"/>
        </w:numPr>
      </w:pPr>
      <w:r>
        <w:t>I</w:t>
      </w:r>
      <w:r>
        <w:t>ncentives</w:t>
      </w:r>
    </w:p>
    <w:p w14:paraId="3DD3010A" w14:textId="398B5521" w:rsidR="00BD7BD2" w:rsidRDefault="00BD7BD2" w:rsidP="00BD7BD2">
      <w:pPr>
        <w:pStyle w:val="ListParagraph"/>
        <w:numPr>
          <w:ilvl w:val="1"/>
          <w:numId w:val="23"/>
        </w:numPr>
      </w:pPr>
      <w:r>
        <w:t>D</w:t>
      </w:r>
      <w:r>
        <w:t>iscipline</w:t>
      </w:r>
    </w:p>
    <w:p w14:paraId="01D4E957" w14:textId="47BCF50D" w:rsidR="00BD7BD2" w:rsidRDefault="00BD7BD2" w:rsidP="00BD7BD2">
      <w:pPr>
        <w:pStyle w:val="ListParagraph"/>
        <w:numPr>
          <w:ilvl w:val="1"/>
          <w:numId w:val="23"/>
        </w:numPr>
      </w:pPr>
      <w:r>
        <w:t>negotiation</w:t>
      </w:r>
    </w:p>
    <w:p w14:paraId="55A920F1" w14:textId="2F613252" w:rsidR="00A707FF" w:rsidRPr="00BD7BD2" w:rsidRDefault="00BD7BD2" w:rsidP="00C97110">
      <w:pPr>
        <w:rPr>
          <w:b/>
          <w:bCs/>
        </w:rPr>
      </w:pPr>
      <w:r w:rsidRPr="00BD7BD2">
        <w:rPr>
          <w:b/>
          <w:bCs/>
        </w:rPr>
        <w:t>Using Software to Assist</w:t>
      </w:r>
    </w:p>
    <w:p w14:paraId="3F52C4FE" w14:textId="50A7BBDD" w:rsidR="00A707FF" w:rsidRDefault="00BD7BD2" w:rsidP="00BD7BD2">
      <w:pPr>
        <w:pStyle w:val="ListParagraph"/>
        <w:numPr>
          <w:ilvl w:val="0"/>
          <w:numId w:val="24"/>
        </w:numPr>
      </w:pPr>
      <w:r>
        <w:t>Software for facilitating communications helps people exchange schedule-related information</w:t>
      </w:r>
    </w:p>
    <w:p w14:paraId="4DDEDEF5" w14:textId="54CF4796" w:rsidR="00BD7BD2" w:rsidRDefault="00BD7BD2" w:rsidP="00BD7BD2">
      <w:pPr>
        <w:pStyle w:val="ListParagraph"/>
        <w:numPr>
          <w:ilvl w:val="0"/>
          <w:numId w:val="24"/>
        </w:numPr>
      </w:pPr>
      <w:r>
        <w:t>Decision support models help analyze trade-offs that can be made</w:t>
      </w:r>
    </w:p>
    <w:p w14:paraId="2EFA1F7C" w14:textId="3005BE1E" w:rsidR="00BD7BD2" w:rsidRDefault="00BD7BD2" w:rsidP="00BD7BD2">
      <w:pPr>
        <w:pStyle w:val="ListParagraph"/>
        <w:numPr>
          <w:ilvl w:val="0"/>
          <w:numId w:val="24"/>
        </w:numPr>
      </w:pPr>
      <w:r>
        <w:t>Project management software can help in various time management areas</w:t>
      </w:r>
    </w:p>
    <w:p w14:paraId="180506D7" w14:textId="13E437C8" w:rsidR="00A707FF" w:rsidRDefault="00A707FF" w:rsidP="00C97110"/>
    <w:p w14:paraId="353CA6AF" w14:textId="72D355CC" w:rsidR="00A707FF" w:rsidRDefault="00A707FF" w:rsidP="00C97110"/>
    <w:p w14:paraId="308F653A" w14:textId="082B2E20" w:rsidR="00A707FF" w:rsidRDefault="00A707FF" w:rsidP="00C97110"/>
    <w:p w14:paraId="7B95431C" w14:textId="283C7FEF" w:rsidR="00A707FF" w:rsidRDefault="00A707FF" w:rsidP="00C97110"/>
    <w:p w14:paraId="3404C9EB" w14:textId="36C30AE6" w:rsidR="00A707FF" w:rsidRDefault="00A707FF" w:rsidP="00C97110"/>
    <w:p w14:paraId="7385DAD0" w14:textId="712865C8" w:rsidR="00A707FF" w:rsidRDefault="00A707FF" w:rsidP="00C97110"/>
    <w:p w14:paraId="35D58C30" w14:textId="5C6FE1E1" w:rsidR="00A707FF" w:rsidRDefault="00A707FF" w:rsidP="00C97110"/>
    <w:p w14:paraId="4B3969C7" w14:textId="749BC67D" w:rsidR="00A707FF" w:rsidRDefault="00A707FF" w:rsidP="00C97110"/>
    <w:p w14:paraId="171AA964" w14:textId="74E11E18" w:rsidR="00A707FF" w:rsidRDefault="00A707FF" w:rsidP="00C97110"/>
    <w:p w14:paraId="7B4C6478" w14:textId="3CB74335" w:rsidR="00A707FF" w:rsidRDefault="00A707FF" w:rsidP="00C97110"/>
    <w:p w14:paraId="5D9A2C95" w14:textId="7EAD3248" w:rsidR="00A707FF" w:rsidRDefault="00A707FF" w:rsidP="00C97110"/>
    <w:p w14:paraId="556EF269" w14:textId="1C568289" w:rsidR="00A707FF" w:rsidRDefault="00A707FF" w:rsidP="00C97110"/>
    <w:p w14:paraId="3DDA73D2" w14:textId="009A2605" w:rsidR="00A707FF" w:rsidRDefault="00A707FF" w:rsidP="00C97110"/>
    <w:p w14:paraId="34B1426B" w14:textId="0F4DC9FC" w:rsidR="00A707FF" w:rsidRDefault="00A707FF" w:rsidP="00C97110"/>
    <w:p w14:paraId="364A6F9F" w14:textId="60A90941" w:rsidR="00A707FF" w:rsidRDefault="00A707FF" w:rsidP="00C97110"/>
    <w:p w14:paraId="4FD4E6B8" w14:textId="35A3EE19" w:rsidR="00A707FF" w:rsidRDefault="00A707FF" w:rsidP="00C97110"/>
    <w:p w14:paraId="6CF1F2F8" w14:textId="190315A6" w:rsidR="00A707FF" w:rsidRDefault="00A707FF" w:rsidP="00C97110"/>
    <w:p w14:paraId="26623708" w14:textId="20E5EA73" w:rsidR="00A707FF" w:rsidRDefault="00A707FF" w:rsidP="00C97110"/>
    <w:p w14:paraId="2F600EA0" w14:textId="131DE998" w:rsidR="00A707FF" w:rsidRDefault="00A707FF" w:rsidP="00C97110"/>
    <w:p w14:paraId="7D971B0C" w14:textId="28F5895B" w:rsidR="00A707FF" w:rsidRDefault="00A707FF" w:rsidP="00C97110"/>
    <w:p w14:paraId="6EA33468" w14:textId="061E7D82" w:rsidR="00A707FF" w:rsidRDefault="00A707FF" w:rsidP="00C97110"/>
    <w:p w14:paraId="5AC1A44A" w14:textId="51C89056" w:rsidR="00A707FF" w:rsidRDefault="00A707FF" w:rsidP="00C97110"/>
    <w:p w14:paraId="16560AD6" w14:textId="7DEA742D" w:rsidR="00A707FF" w:rsidRDefault="00A707FF" w:rsidP="00C97110"/>
    <w:p w14:paraId="2677EAA5" w14:textId="61717F00" w:rsidR="00A707FF" w:rsidRDefault="00A707FF" w:rsidP="00C97110"/>
    <w:p w14:paraId="5A2212A4" w14:textId="68321024" w:rsidR="00A707FF" w:rsidRDefault="00A707FF" w:rsidP="00C97110"/>
    <w:p w14:paraId="63A22ADD" w14:textId="5F534ECE" w:rsidR="00A707FF" w:rsidRDefault="00A707FF" w:rsidP="00C97110"/>
    <w:p w14:paraId="1A030B9B" w14:textId="01E0F9D3" w:rsidR="00A707FF" w:rsidRDefault="00A707FF" w:rsidP="00C97110"/>
    <w:p w14:paraId="2EDCD631" w14:textId="6911D4AA" w:rsidR="00A707FF" w:rsidRDefault="00A707FF" w:rsidP="00C97110"/>
    <w:p w14:paraId="6C187DCF" w14:textId="77777777" w:rsidR="00A707FF" w:rsidRDefault="00A707FF" w:rsidP="00C97110"/>
    <w:p w14:paraId="27D7A5BE" w14:textId="16FE23CC" w:rsidR="00C97110" w:rsidRDefault="00C97110" w:rsidP="00C97110"/>
    <w:p w14:paraId="2EAFFE4F" w14:textId="61B718DA" w:rsidR="00C97110" w:rsidRPr="00C97110" w:rsidRDefault="00C97110" w:rsidP="00C97110">
      <w:pPr>
        <w:rPr>
          <w:b/>
          <w:bCs/>
          <w:sz w:val="28"/>
          <w:szCs w:val="28"/>
        </w:rPr>
      </w:pPr>
      <w:r w:rsidRPr="00C97110">
        <w:rPr>
          <w:b/>
          <w:bCs/>
          <w:sz w:val="28"/>
          <w:szCs w:val="28"/>
        </w:rPr>
        <w:t>Video 2:</w:t>
      </w:r>
    </w:p>
    <w:p w14:paraId="48414593" w14:textId="092601B5" w:rsidR="00C97110" w:rsidRPr="00DD0E53" w:rsidRDefault="00C97110" w:rsidP="00C97110">
      <w:pPr>
        <w:rPr>
          <w:b/>
          <w:bCs/>
        </w:rPr>
      </w:pPr>
      <w:r w:rsidRPr="00DD0E53">
        <w:rPr>
          <w:b/>
          <w:bCs/>
        </w:rPr>
        <w:t>Sequencing activities:</w:t>
      </w:r>
    </w:p>
    <w:p w14:paraId="121C22BF" w14:textId="35543BB4" w:rsidR="00C97110" w:rsidRDefault="00C97110" w:rsidP="00C97110">
      <w:r>
        <w:t xml:space="preserve">Review activities and determine </w:t>
      </w:r>
      <w:r w:rsidRPr="00C97110">
        <w:rPr>
          <w:u w:val="single"/>
        </w:rPr>
        <w:t>dependencies</w:t>
      </w:r>
    </w:p>
    <w:p w14:paraId="03B62456" w14:textId="5CCE2525" w:rsidR="00C97110" w:rsidRDefault="00C97110" w:rsidP="00C97110">
      <w:r>
        <w:t>Dependency/relationship: the sequencing of project activities/tasks</w:t>
      </w:r>
    </w:p>
    <w:p w14:paraId="6B73D7B4" w14:textId="0A01AED5" w:rsidR="00C97110" w:rsidRDefault="00DD0E53" w:rsidP="00C97110">
      <w:r>
        <w:t>3 types of dependencies:</w:t>
      </w:r>
    </w:p>
    <w:p w14:paraId="04FC69C1" w14:textId="77777777" w:rsidR="00DD0E53" w:rsidRDefault="00DD0E53" w:rsidP="00DD0E53">
      <w:pPr>
        <w:pStyle w:val="ListParagraph"/>
        <w:numPr>
          <w:ilvl w:val="0"/>
          <w:numId w:val="1"/>
        </w:numPr>
      </w:pPr>
      <w:r>
        <w:t xml:space="preserve">Mandatory: </w:t>
      </w:r>
    </w:p>
    <w:p w14:paraId="7D9CE749" w14:textId="6271BF0B" w:rsidR="00DD0E53" w:rsidRDefault="00DD0E53" w:rsidP="00DD0E53">
      <w:pPr>
        <w:pStyle w:val="ListParagraph"/>
      </w:pPr>
      <w:r>
        <w:t xml:space="preserve">inherit in the nature of the work being performed on a project </w:t>
      </w:r>
    </w:p>
    <w:p w14:paraId="40BAF019" w14:textId="3794069C" w:rsidR="00DD0E53" w:rsidRDefault="00DD0E53" w:rsidP="00DD0E53">
      <w:pPr>
        <w:pStyle w:val="ListParagraph"/>
      </w:pPr>
      <w:r>
        <w:t>sometimes referred to as hard logic</w:t>
      </w:r>
    </w:p>
    <w:p w14:paraId="71CBF6E3" w14:textId="043CAC34" w:rsidR="00DD0E53" w:rsidRDefault="00DD0E53" w:rsidP="00DD0E53">
      <w:pPr>
        <w:pStyle w:val="ListParagraph"/>
        <w:numPr>
          <w:ilvl w:val="0"/>
          <w:numId w:val="1"/>
        </w:numPr>
      </w:pPr>
      <w:r>
        <w:t xml:space="preserve">Discretionary: </w:t>
      </w:r>
    </w:p>
    <w:p w14:paraId="26A6FAAB" w14:textId="18DD58A9" w:rsidR="00DD0E53" w:rsidRDefault="00DD0E53" w:rsidP="00DD0E53">
      <w:pPr>
        <w:pStyle w:val="ListParagraph"/>
      </w:pPr>
      <w:r>
        <w:t>Defined by project team</w:t>
      </w:r>
    </w:p>
    <w:p w14:paraId="7E9EFDBE" w14:textId="7520A3B2" w:rsidR="00DD0E53" w:rsidRDefault="00DD0E53" w:rsidP="00DD0E53">
      <w:pPr>
        <w:pStyle w:val="ListParagraph"/>
      </w:pPr>
      <w:r>
        <w:t>Sometimes referred to as soft logic</w:t>
      </w:r>
    </w:p>
    <w:p w14:paraId="0034E811" w14:textId="43B9691F" w:rsidR="00DD0E53" w:rsidRDefault="00DD0E53" w:rsidP="00DD0E53">
      <w:pPr>
        <w:pStyle w:val="ListParagraph"/>
      </w:pPr>
      <w:r>
        <w:t>May limit later scheduling options</w:t>
      </w:r>
    </w:p>
    <w:p w14:paraId="3B029D36" w14:textId="48EAF42C" w:rsidR="00DD0E53" w:rsidRDefault="00DD0E53" w:rsidP="00DD0E53">
      <w:pPr>
        <w:pStyle w:val="ListParagraph"/>
        <w:numPr>
          <w:ilvl w:val="0"/>
          <w:numId w:val="1"/>
        </w:numPr>
      </w:pPr>
      <w:r>
        <w:t>External:</w:t>
      </w:r>
    </w:p>
    <w:p w14:paraId="78A618D1" w14:textId="2C44F8C2" w:rsidR="00DD0E53" w:rsidRDefault="00DD0E53" w:rsidP="00DD0E53">
      <w:pPr>
        <w:pStyle w:val="ListParagraph"/>
      </w:pPr>
      <w:r>
        <w:t>Relationships between project &amp; non-project activities</w:t>
      </w:r>
    </w:p>
    <w:p w14:paraId="3DDBAC26" w14:textId="1057D6C1" w:rsidR="00DD0E53" w:rsidRDefault="00DD0E53" w:rsidP="006C7895"/>
    <w:p w14:paraId="14D66084" w14:textId="7F41567B" w:rsidR="006C7895" w:rsidRDefault="006C7895" w:rsidP="006C7895"/>
    <w:p w14:paraId="089FA52C" w14:textId="6F903F74" w:rsidR="006C7895" w:rsidRDefault="006C7895" w:rsidP="006C7895"/>
    <w:p w14:paraId="0BDF475F" w14:textId="27950AA8" w:rsidR="006C7895" w:rsidRPr="00686A70" w:rsidRDefault="006C7895" w:rsidP="006C7895">
      <w:pPr>
        <w:rPr>
          <w:b/>
          <w:bCs/>
        </w:rPr>
      </w:pPr>
      <w:r w:rsidRPr="00686A70">
        <w:rPr>
          <w:b/>
          <w:bCs/>
        </w:rPr>
        <w:t>N</w:t>
      </w:r>
      <w:r w:rsidRPr="00686A70">
        <w:rPr>
          <w:rFonts w:hint="eastAsia"/>
          <w:b/>
          <w:bCs/>
        </w:rPr>
        <w:t>etworking</w:t>
      </w:r>
      <w:r w:rsidRPr="00686A70">
        <w:rPr>
          <w:b/>
          <w:bCs/>
        </w:rPr>
        <w:t xml:space="preserve"> diagrams:</w:t>
      </w:r>
    </w:p>
    <w:p w14:paraId="6CB204B0" w14:textId="2B95A00C" w:rsidR="006C7895" w:rsidRDefault="006C7895" w:rsidP="006C7895">
      <w:r>
        <w:t>Preferred technique for showing activity sequencing</w:t>
      </w:r>
    </w:p>
    <w:p w14:paraId="2629C0BB" w14:textId="06780239" w:rsidR="006C7895" w:rsidRDefault="001C5B2F" w:rsidP="006C7895">
      <w:r>
        <w:t>Schematic display of the logical relationships among or sequencing of project activities</w:t>
      </w:r>
    </w:p>
    <w:p w14:paraId="44F9F8EF" w14:textId="3EE82210" w:rsidR="001C5B2F" w:rsidRDefault="001C5B2F" w:rsidP="006C7895">
      <w:r>
        <w:t>Main formats:</w:t>
      </w:r>
    </w:p>
    <w:p w14:paraId="5477C570" w14:textId="11DE3D32" w:rsidR="001C5B2F" w:rsidRDefault="001C5B2F" w:rsidP="001C5B2F">
      <w:pPr>
        <w:pStyle w:val="ListParagraph"/>
        <w:numPr>
          <w:ilvl w:val="0"/>
          <w:numId w:val="1"/>
        </w:numPr>
      </w:pPr>
      <w:r>
        <w:t xml:space="preserve">Arrow diagramming method (ADM) </w:t>
      </w:r>
    </w:p>
    <w:p w14:paraId="6A6F9C59" w14:textId="00AECDE4" w:rsidR="001C5B2F" w:rsidRDefault="001C5B2F" w:rsidP="001C5B2F">
      <w:pPr>
        <w:pStyle w:val="ListParagraph"/>
      </w:pPr>
      <w:r>
        <w:t>Also called Activity-on-Arrow (AOA)</w:t>
      </w:r>
    </w:p>
    <w:p w14:paraId="4D1D4240" w14:textId="724028FC" w:rsidR="0065560A" w:rsidRDefault="0065560A" w:rsidP="001C5B2F">
      <w:pPr>
        <w:pStyle w:val="ListParagraph"/>
      </w:pPr>
      <w:r>
        <w:t>Nodes/circles: starting &amp; ending points of activities</w:t>
      </w:r>
    </w:p>
    <w:p w14:paraId="22714648" w14:textId="39E4191E" w:rsidR="0065560A" w:rsidRDefault="0065560A" w:rsidP="001C5B2F">
      <w:pPr>
        <w:pStyle w:val="ListParagraph"/>
      </w:pPr>
      <w:r>
        <w:t>Can only show finish-to-start dependencies</w:t>
      </w:r>
    </w:p>
    <w:p w14:paraId="7EA46A5D" w14:textId="37620DF0" w:rsidR="00B54282" w:rsidRDefault="00B54282" w:rsidP="001C5B2F">
      <w:pPr>
        <w:pStyle w:val="ListParagraph"/>
      </w:pPr>
      <w:r>
        <w:t>Burst: a single node followed by 2+ activities</w:t>
      </w:r>
    </w:p>
    <w:p w14:paraId="47BD9351" w14:textId="4883D37D" w:rsidR="00B54282" w:rsidRDefault="00B54282" w:rsidP="001C5B2F">
      <w:pPr>
        <w:pStyle w:val="ListParagraph"/>
      </w:pPr>
      <w:r>
        <w:t>Merge: 2+ nodes precede a single node</w:t>
      </w:r>
    </w:p>
    <w:p w14:paraId="730E9DED" w14:textId="77777777" w:rsidR="001F69DD" w:rsidRDefault="001C5B2F" w:rsidP="001C5B2F">
      <w:pPr>
        <w:pStyle w:val="ListParagraph"/>
        <w:numPr>
          <w:ilvl w:val="0"/>
          <w:numId w:val="1"/>
        </w:numPr>
      </w:pPr>
      <w:r>
        <w:t>Precedence diagramming method</w:t>
      </w:r>
      <w:r w:rsidR="001F69DD">
        <w:t xml:space="preserve"> (PDM)</w:t>
      </w:r>
    </w:p>
    <w:p w14:paraId="5E0941BA" w14:textId="799EA383" w:rsidR="001C5B2F" w:rsidRDefault="001F69DD" w:rsidP="001F69DD">
      <w:pPr>
        <w:pStyle w:val="ListParagraph"/>
      </w:pPr>
      <w:r>
        <w:t xml:space="preserve">Also called </w:t>
      </w:r>
      <w:r w:rsidR="001C5B2F">
        <w:t>Activity-on-Node</w:t>
      </w:r>
      <w:r>
        <w:t xml:space="preserve"> (AON)</w:t>
      </w:r>
    </w:p>
    <w:p w14:paraId="55F3E35B" w14:textId="07598D4E" w:rsidR="00270BA2" w:rsidRDefault="00270BA2" w:rsidP="001F69DD">
      <w:pPr>
        <w:pStyle w:val="ListParagraph"/>
      </w:pPr>
      <w:r>
        <w:t>Activities represented by boxes</w:t>
      </w:r>
    </w:p>
    <w:p w14:paraId="118E9D57" w14:textId="447F1861" w:rsidR="00270BA2" w:rsidRDefault="00270BA2" w:rsidP="001F69DD">
      <w:pPr>
        <w:pStyle w:val="ListParagraph"/>
      </w:pPr>
      <w:r>
        <w:t>Arrows show relationships between activities</w:t>
      </w:r>
    </w:p>
    <w:p w14:paraId="4FF5E11F" w14:textId="69240E16" w:rsidR="00270BA2" w:rsidRDefault="00270BA2" w:rsidP="00270BA2">
      <w:pPr>
        <w:pStyle w:val="ListParagraph"/>
      </w:pPr>
      <w:r>
        <w:t>More popular</w:t>
      </w:r>
    </w:p>
    <w:p w14:paraId="273D4CFE" w14:textId="22909831" w:rsidR="00270BA2" w:rsidRDefault="00270BA2" w:rsidP="00270BA2">
      <w:pPr>
        <w:pStyle w:val="ListParagraph"/>
      </w:pPr>
      <w:r>
        <w:t>Used by project management software</w:t>
      </w:r>
    </w:p>
    <w:p w14:paraId="202B5676" w14:textId="5F8440ED" w:rsidR="00270BA2" w:rsidRDefault="00270BA2" w:rsidP="00270BA2">
      <w:pPr>
        <w:pStyle w:val="ListParagraph"/>
      </w:pPr>
      <w:r>
        <w:t>Better at showing different types of dependencies</w:t>
      </w:r>
    </w:p>
    <w:p w14:paraId="2D26E0C0" w14:textId="651C1F3A" w:rsidR="00686A70" w:rsidRDefault="00686A70" w:rsidP="00686A70"/>
    <w:p w14:paraId="02E6EE82" w14:textId="70589D0F" w:rsidR="00686A70" w:rsidRDefault="00686A70" w:rsidP="00686A70"/>
    <w:p w14:paraId="128E2C42" w14:textId="77777777" w:rsidR="00686A70" w:rsidRDefault="00686A70" w:rsidP="00686A70"/>
    <w:p w14:paraId="6BB6ED10" w14:textId="7D1B72CA" w:rsidR="00686A70" w:rsidRDefault="00686A70" w:rsidP="00686A70">
      <w:r>
        <w:t>Task dependency:</w:t>
      </w:r>
    </w:p>
    <w:p w14:paraId="210FAF36" w14:textId="63E02F77" w:rsidR="00686A70" w:rsidRDefault="00686A70" w:rsidP="00686A70">
      <w:pPr>
        <w:pStyle w:val="ListParagraph"/>
        <w:numPr>
          <w:ilvl w:val="0"/>
          <w:numId w:val="1"/>
        </w:numPr>
      </w:pPr>
      <w:r>
        <w:t>Finish-to-start</w:t>
      </w:r>
      <w:r w:rsidR="00B251B7">
        <w:t xml:space="preserve"> (FS)</w:t>
      </w:r>
    </w:p>
    <w:p w14:paraId="6F78AA39" w14:textId="51B50E56" w:rsidR="00686A70" w:rsidRDefault="00686A70" w:rsidP="00686A70">
      <w:pPr>
        <w:pStyle w:val="ListParagraph"/>
        <w:numPr>
          <w:ilvl w:val="0"/>
          <w:numId w:val="1"/>
        </w:numPr>
      </w:pPr>
      <w:r>
        <w:t>Start-to-start</w:t>
      </w:r>
      <w:r w:rsidR="00B251B7">
        <w:t xml:space="preserve"> (SS)</w:t>
      </w:r>
    </w:p>
    <w:p w14:paraId="32AE4524" w14:textId="4BFF5B23" w:rsidR="00686A70" w:rsidRDefault="00686A70" w:rsidP="00686A70">
      <w:pPr>
        <w:pStyle w:val="ListParagraph"/>
        <w:numPr>
          <w:ilvl w:val="0"/>
          <w:numId w:val="1"/>
        </w:numPr>
      </w:pPr>
      <w:r>
        <w:t>Finish-to-finish</w:t>
      </w:r>
      <w:r w:rsidR="00B251B7">
        <w:t xml:space="preserve"> (FF)</w:t>
      </w:r>
    </w:p>
    <w:p w14:paraId="7EC32D08" w14:textId="3260CC14" w:rsidR="00686A70" w:rsidRDefault="00686A70" w:rsidP="00686A70">
      <w:pPr>
        <w:pStyle w:val="ListParagraph"/>
        <w:numPr>
          <w:ilvl w:val="0"/>
          <w:numId w:val="1"/>
        </w:numPr>
      </w:pPr>
      <w:r>
        <w:t>Start-to-finish</w:t>
      </w:r>
      <w:r w:rsidR="00B251B7">
        <w:t xml:space="preserve"> (SF)</w:t>
      </w:r>
    </w:p>
    <w:p w14:paraId="033259AB" w14:textId="4681ECCA" w:rsidR="00686A70" w:rsidRDefault="00686A70" w:rsidP="00686A70"/>
    <w:p w14:paraId="0165CCD7" w14:textId="0AC6E003" w:rsidR="00B251B7" w:rsidRDefault="00B251B7" w:rsidP="00686A70"/>
    <w:p w14:paraId="0A8C922F" w14:textId="4DD0C64D" w:rsidR="002D2466" w:rsidRDefault="002D2466" w:rsidP="00686A70"/>
    <w:p w14:paraId="5D545EC6" w14:textId="08C4B3DD" w:rsidR="002D2466" w:rsidRDefault="002D2466" w:rsidP="00686A70"/>
    <w:p w14:paraId="7D34E845" w14:textId="71BF87BD" w:rsidR="002D2466" w:rsidRDefault="002D2466" w:rsidP="00686A70"/>
    <w:p w14:paraId="5BC7546C" w14:textId="08FE8955" w:rsidR="002D2466" w:rsidRDefault="002D2466" w:rsidP="00686A70"/>
    <w:p w14:paraId="27E72A0B" w14:textId="6A44A942" w:rsidR="002D2466" w:rsidRDefault="002D2466" w:rsidP="00686A70"/>
    <w:p w14:paraId="671E2AD5" w14:textId="0B5E0FC3" w:rsidR="002D2466" w:rsidRDefault="002D2466" w:rsidP="00686A70"/>
    <w:p w14:paraId="328F7246" w14:textId="441FB761" w:rsidR="002D2466" w:rsidRDefault="002D2466" w:rsidP="00686A70"/>
    <w:p w14:paraId="4DDC0E3C" w14:textId="168E27C7" w:rsidR="002D2466" w:rsidRPr="002D2466" w:rsidRDefault="002D2466" w:rsidP="00686A70">
      <w:pPr>
        <w:rPr>
          <w:b/>
          <w:bCs/>
          <w:sz w:val="28"/>
          <w:szCs w:val="28"/>
        </w:rPr>
      </w:pPr>
      <w:r w:rsidRPr="002D2466">
        <w:rPr>
          <w:b/>
          <w:bCs/>
          <w:sz w:val="28"/>
          <w:szCs w:val="28"/>
        </w:rPr>
        <w:t>Video 3:</w:t>
      </w:r>
    </w:p>
    <w:p w14:paraId="6698C48C" w14:textId="5798B992" w:rsidR="002D2466" w:rsidRDefault="002D2466" w:rsidP="00686A70">
      <w:r>
        <w:t>Resources: people, equipment &amp; materials</w:t>
      </w:r>
    </w:p>
    <w:p w14:paraId="1913E983" w14:textId="13E85913" w:rsidR="002D2466" w:rsidRDefault="00147056" w:rsidP="00686A70">
      <w:r>
        <w:t>Resource breakdown structure: a hierarchical structure that identifies the project’s resources by category and type</w:t>
      </w:r>
    </w:p>
    <w:p w14:paraId="53ADEC04" w14:textId="5244458C" w:rsidR="00147056" w:rsidRDefault="00147056" w:rsidP="00686A70"/>
    <w:p w14:paraId="202CDB83" w14:textId="6625CCBB" w:rsidR="00147056" w:rsidRDefault="00147056" w:rsidP="00686A70">
      <w:r>
        <w:t xml:space="preserve">Duration: </w:t>
      </w:r>
    </w:p>
    <w:p w14:paraId="532C1E17" w14:textId="3189C95D" w:rsidR="00147056" w:rsidRDefault="00147056" w:rsidP="00686A70">
      <w:r>
        <w:t>Actual amount of time worked on an activity + elapsed time</w:t>
      </w:r>
    </w:p>
    <w:p w14:paraId="0DFECD81" w14:textId="5ADF2C9F" w:rsidR="00147056" w:rsidRDefault="00147056" w:rsidP="00686A70">
      <w:r>
        <w:t xml:space="preserve">Effort: </w:t>
      </w:r>
    </w:p>
    <w:p w14:paraId="3EBFB1C5" w14:textId="2D313B9C" w:rsidR="00147056" w:rsidRDefault="00147056" w:rsidP="00686A70">
      <w:r>
        <w:t>The number of workdays or work hours required to complete a task</w:t>
      </w:r>
    </w:p>
    <w:p w14:paraId="54C89115" w14:textId="7F6DE3C7" w:rsidR="00147056" w:rsidRDefault="00147056" w:rsidP="00686A70"/>
    <w:p w14:paraId="35C853B0" w14:textId="0E114A80" w:rsidR="00505D67" w:rsidRDefault="00505D67" w:rsidP="00686A70">
      <w:r>
        <w:t>Three-point estimates:</w:t>
      </w:r>
    </w:p>
    <w:p w14:paraId="4863B78A" w14:textId="10D1215A" w:rsidR="00505D67" w:rsidRDefault="00505D67" w:rsidP="00505D67">
      <w:pPr>
        <w:pStyle w:val="ListParagraph"/>
        <w:numPr>
          <w:ilvl w:val="0"/>
          <w:numId w:val="6"/>
        </w:numPr>
      </w:pPr>
      <w:r>
        <w:t>Optimistic</w:t>
      </w:r>
    </w:p>
    <w:p w14:paraId="416E64D3" w14:textId="44C7AAF6" w:rsidR="00505D67" w:rsidRDefault="00505D67" w:rsidP="00505D67">
      <w:pPr>
        <w:pStyle w:val="ListParagraph"/>
        <w:numPr>
          <w:ilvl w:val="0"/>
          <w:numId w:val="6"/>
        </w:numPr>
      </w:pPr>
      <w:r>
        <w:t>Most likely</w:t>
      </w:r>
    </w:p>
    <w:p w14:paraId="3AF67D54" w14:textId="65ECC40E" w:rsidR="00505D67" w:rsidRDefault="00505D67" w:rsidP="00505D67">
      <w:pPr>
        <w:pStyle w:val="ListParagraph"/>
        <w:numPr>
          <w:ilvl w:val="0"/>
          <w:numId w:val="6"/>
        </w:numPr>
      </w:pPr>
      <w:r>
        <w:t>Pessimistic</w:t>
      </w:r>
    </w:p>
    <w:p w14:paraId="30DE68C4" w14:textId="7C718D1F" w:rsidR="00505D67" w:rsidRDefault="00505D67" w:rsidP="00505D67"/>
    <w:p w14:paraId="2B3FEBA7" w14:textId="4E403637" w:rsidR="00A707FF" w:rsidRDefault="00A707FF" w:rsidP="00505D67"/>
    <w:p w14:paraId="106CBFF0" w14:textId="370C1981" w:rsidR="00A707FF" w:rsidRDefault="00A707FF" w:rsidP="00505D67"/>
    <w:p w14:paraId="663B2FFF" w14:textId="31F4726C" w:rsidR="00A707FF" w:rsidRDefault="00A707FF" w:rsidP="00505D67">
      <w:r>
        <w:t>Program evaluation and review technique (PERT):</w:t>
      </w:r>
    </w:p>
    <w:p w14:paraId="09D6551B" w14:textId="1718207E" w:rsidR="00A707FF" w:rsidRDefault="00A707FF" w:rsidP="00505D67">
      <w:r>
        <w:t>A network analysis technique used to estimate project duration when there is a high degree of uncertainty about the individual activity duration estimates</w:t>
      </w:r>
    </w:p>
    <w:p w14:paraId="13A33F38" w14:textId="5A4EB926" w:rsidR="00A707FF" w:rsidRDefault="00A707FF" w:rsidP="00505D67">
      <w:r>
        <w:t>Use probabilistic time estimates:</w:t>
      </w:r>
    </w:p>
    <w:p w14:paraId="1921DA7F" w14:textId="3BBA5C3B" w:rsidR="00A707FF" w:rsidRDefault="00A707FF" w:rsidP="00A707FF">
      <w:pPr>
        <w:pStyle w:val="ListParagraph"/>
        <w:numPr>
          <w:ilvl w:val="0"/>
          <w:numId w:val="7"/>
        </w:numPr>
      </w:pPr>
      <w:r>
        <w:t>Apply critical path method (CPM) to a weighted average duration estimate</w:t>
      </w:r>
    </w:p>
    <w:p w14:paraId="544BA02B" w14:textId="0AA2D4D1" w:rsidR="00A707FF" w:rsidRDefault="00A707FF" w:rsidP="00A707FF">
      <w:pPr>
        <w:pStyle w:val="ListParagraph"/>
        <w:numPr>
          <w:ilvl w:val="0"/>
          <w:numId w:val="7"/>
        </w:numPr>
      </w:pPr>
      <w:r>
        <w:t>Duration based on three-point estimate</w:t>
      </w:r>
    </w:p>
    <w:p w14:paraId="23CB17A4" w14:textId="24E1E2A5" w:rsidR="00A707FF" w:rsidRDefault="00A707FF" w:rsidP="00A707FF">
      <w:r>
        <w:t>Weighted average= (optimistic + 4*most likely + pessimistic)/6</w:t>
      </w:r>
    </w:p>
    <w:p w14:paraId="61A4B178" w14:textId="063920F0" w:rsidR="00A707FF" w:rsidRDefault="00A707FF" w:rsidP="00505D67"/>
    <w:p w14:paraId="58B15095" w14:textId="256D4337" w:rsidR="00A707FF" w:rsidRDefault="00A707FF" w:rsidP="00505D67"/>
    <w:p w14:paraId="6BB85BB6" w14:textId="1AA340F1" w:rsidR="00A707FF" w:rsidRDefault="00A707FF" w:rsidP="00505D67"/>
    <w:p w14:paraId="03FF1FB7" w14:textId="7FB7048F" w:rsidR="00A707FF" w:rsidRDefault="00A707FF" w:rsidP="00505D67">
      <w:r>
        <w:t>Gantt chart:</w:t>
      </w:r>
    </w:p>
    <w:p w14:paraId="2B36DB42" w14:textId="6798858B" w:rsidR="00A707FF" w:rsidRDefault="00A707FF" w:rsidP="00505D67">
      <w:r>
        <w:t>Provide a standard format for displaying project schedule information by listing project activities &amp; corresponding start and finish dates in a calendar format</w:t>
      </w:r>
    </w:p>
    <w:p w14:paraId="61481CEE" w14:textId="02AE0D2F" w:rsidR="00A707FF" w:rsidRDefault="00A707FF" w:rsidP="00505D67">
      <w:r>
        <w:t>SMART</w:t>
      </w:r>
      <w:r w:rsidR="00FF6136">
        <w:t xml:space="preserve"> criteria for milestones:</w:t>
      </w:r>
    </w:p>
    <w:p w14:paraId="6A3C846F" w14:textId="08936534" w:rsidR="00FF6136" w:rsidRDefault="00FF6136" w:rsidP="00FF6136">
      <w:pPr>
        <w:pStyle w:val="ListParagraph"/>
        <w:numPr>
          <w:ilvl w:val="0"/>
          <w:numId w:val="8"/>
        </w:numPr>
      </w:pPr>
      <w:r>
        <w:t>Specific</w:t>
      </w:r>
    </w:p>
    <w:p w14:paraId="77D4E7CB" w14:textId="5EB382F0" w:rsidR="00FF6136" w:rsidRDefault="00FF6136" w:rsidP="00FF6136">
      <w:pPr>
        <w:pStyle w:val="ListParagraph"/>
        <w:numPr>
          <w:ilvl w:val="0"/>
          <w:numId w:val="8"/>
        </w:numPr>
      </w:pPr>
      <w:r>
        <w:t>Measurable</w:t>
      </w:r>
    </w:p>
    <w:p w14:paraId="1EE6CF13" w14:textId="1905CBB6" w:rsidR="00FF6136" w:rsidRDefault="00FF6136" w:rsidP="00FF6136">
      <w:pPr>
        <w:pStyle w:val="ListParagraph"/>
        <w:numPr>
          <w:ilvl w:val="0"/>
          <w:numId w:val="8"/>
        </w:numPr>
      </w:pPr>
      <w:r>
        <w:t>Assignable</w:t>
      </w:r>
    </w:p>
    <w:p w14:paraId="029CDB87" w14:textId="47F80792" w:rsidR="00FF6136" w:rsidRDefault="00FF6136" w:rsidP="00FF6136">
      <w:pPr>
        <w:pStyle w:val="ListParagraph"/>
        <w:numPr>
          <w:ilvl w:val="0"/>
          <w:numId w:val="8"/>
        </w:numPr>
      </w:pPr>
      <w:r>
        <w:t>Realistic</w:t>
      </w:r>
    </w:p>
    <w:p w14:paraId="4B2DFB35" w14:textId="75A41184" w:rsidR="00FF6136" w:rsidRDefault="00FF6136" w:rsidP="00FF6136">
      <w:pPr>
        <w:pStyle w:val="ListParagraph"/>
        <w:numPr>
          <w:ilvl w:val="0"/>
          <w:numId w:val="8"/>
        </w:numPr>
      </w:pPr>
      <w:r>
        <w:t>Time-framed</w:t>
      </w:r>
    </w:p>
    <w:p w14:paraId="3240FAED" w14:textId="7677480A" w:rsidR="00FF6136" w:rsidRDefault="00FF6136" w:rsidP="00FF6136"/>
    <w:p w14:paraId="59138F1C" w14:textId="5E65F92A" w:rsidR="00C53A7C" w:rsidRDefault="00C53A7C" w:rsidP="00FF6136"/>
    <w:p w14:paraId="0914B1DA" w14:textId="79F7B9C1" w:rsidR="00C53A7C" w:rsidRDefault="00C53A7C" w:rsidP="00FF6136"/>
    <w:p w14:paraId="2F9E1ED8" w14:textId="60121683" w:rsidR="00C53A7C" w:rsidRDefault="00C53A7C" w:rsidP="00FF6136"/>
    <w:p w14:paraId="30F69BD2" w14:textId="7FC4A745" w:rsidR="00C53A7C" w:rsidRDefault="00C53A7C" w:rsidP="00FF6136"/>
    <w:p w14:paraId="3651F60E" w14:textId="015957D3" w:rsidR="00C53A7C" w:rsidRDefault="00C53A7C" w:rsidP="00FF6136"/>
    <w:p w14:paraId="5B8AD9DF" w14:textId="78D51DE5" w:rsidR="00C53A7C" w:rsidRDefault="00C53A7C" w:rsidP="00FF6136"/>
    <w:p w14:paraId="22E8D65A" w14:textId="5973ED6C" w:rsidR="00C53A7C" w:rsidRDefault="00C53A7C" w:rsidP="00FF6136"/>
    <w:p w14:paraId="4F6820F3" w14:textId="68C4E683" w:rsidR="00C53A7C" w:rsidRDefault="00C53A7C" w:rsidP="00FF6136"/>
    <w:p w14:paraId="64CC206E" w14:textId="06050AEF" w:rsidR="00C53A7C" w:rsidRDefault="00C53A7C" w:rsidP="00FF6136"/>
    <w:p w14:paraId="0A8126AE" w14:textId="17B58900" w:rsidR="00C53A7C" w:rsidRDefault="00C53A7C" w:rsidP="00FF6136"/>
    <w:p w14:paraId="2A5589C9" w14:textId="2E93B41F" w:rsidR="00C53A7C" w:rsidRDefault="00C53A7C" w:rsidP="00FF6136"/>
    <w:p w14:paraId="7371C367" w14:textId="6E6244D2" w:rsidR="00C53A7C" w:rsidRDefault="00C53A7C" w:rsidP="00FF6136"/>
    <w:p w14:paraId="4AF7169D" w14:textId="042B554A" w:rsidR="00C53A7C" w:rsidRDefault="00C53A7C" w:rsidP="00FF6136"/>
    <w:p w14:paraId="0D73999B" w14:textId="26D878BF" w:rsidR="00C53A7C" w:rsidRDefault="00C53A7C" w:rsidP="00FF6136"/>
    <w:p w14:paraId="599CFC05" w14:textId="71661541" w:rsidR="00C53A7C" w:rsidRPr="00C53A7C" w:rsidRDefault="00C53A7C" w:rsidP="00FF6136">
      <w:pPr>
        <w:rPr>
          <w:b/>
          <w:bCs/>
          <w:sz w:val="28"/>
          <w:szCs w:val="28"/>
        </w:rPr>
      </w:pPr>
      <w:r w:rsidRPr="00C53A7C">
        <w:rPr>
          <w:b/>
          <w:bCs/>
          <w:sz w:val="28"/>
          <w:szCs w:val="28"/>
        </w:rPr>
        <w:t>Supplementary video:</w:t>
      </w:r>
    </w:p>
    <w:p w14:paraId="744A4E7A" w14:textId="40FBA52D" w:rsidR="00C53A7C" w:rsidRPr="00C53A7C" w:rsidRDefault="00C53A7C" w:rsidP="00FF6136">
      <w:pPr>
        <w:rPr>
          <w:b/>
          <w:bCs/>
        </w:rPr>
      </w:pPr>
      <w:r w:rsidRPr="00C53A7C">
        <w:rPr>
          <w:b/>
          <w:bCs/>
        </w:rPr>
        <w:t>CPM (critical path method):</w:t>
      </w:r>
    </w:p>
    <w:p w14:paraId="10FC76FB" w14:textId="700EEB7E" w:rsidR="00C53A7C" w:rsidRDefault="00C53A7C" w:rsidP="00FF6136">
      <w:r>
        <w:t>A network diagramming technique used to predict total project duration</w:t>
      </w:r>
    </w:p>
    <w:p w14:paraId="5A6B40F2" w14:textId="77777777" w:rsidR="00C53A7C" w:rsidRDefault="00C53A7C" w:rsidP="00FF6136">
      <w:r>
        <w:t xml:space="preserve">Critical path: </w:t>
      </w:r>
    </w:p>
    <w:p w14:paraId="076D384A" w14:textId="773F8200" w:rsidR="00C53A7C" w:rsidRDefault="00C53A7C" w:rsidP="00FF6136">
      <w:r>
        <w:t>the series of activities that determine the earliest time by which the project can be completed</w:t>
      </w:r>
    </w:p>
    <w:p w14:paraId="382B7BF7" w14:textId="00AE012B" w:rsidR="00C53A7C" w:rsidRDefault="00C53A7C" w:rsidP="00FF6136">
      <w:r>
        <w:t>longest path through the network diagram</w:t>
      </w:r>
    </w:p>
    <w:p w14:paraId="2E6F7E21" w14:textId="36BF7A0B" w:rsidR="00C53A7C" w:rsidRDefault="00C53A7C" w:rsidP="00FF6136">
      <w:r>
        <w:t xml:space="preserve">least amount </w:t>
      </w:r>
      <w:r w:rsidRPr="00C53A7C">
        <w:rPr>
          <w:u w:val="single"/>
        </w:rPr>
        <w:t>free slack/float</w:t>
      </w:r>
      <w:r>
        <w:t xml:space="preserve"> (the amount of time an activity may be delayed without delaying a succeeding activity/project finish date)</w:t>
      </w:r>
    </w:p>
    <w:p w14:paraId="6361883F" w14:textId="1BFCDFAB" w:rsidR="00C53A7C" w:rsidRDefault="00C53A7C" w:rsidP="00FF6136"/>
    <w:p w14:paraId="4F1D607D" w14:textId="18589EA8" w:rsidR="00C53A7C" w:rsidRDefault="00C53A7C" w:rsidP="00FF6136">
      <w:r>
        <w:t xml:space="preserve">total slack/float: </w:t>
      </w:r>
    </w:p>
    <w:p w14:paraId="1ACB48FB" w14:textId="3E0AD7C0" w:rsidR="00C53A7C" w:rsidRDefault="00C53A7C" w:rsidP="00FF6136">
      <w:r>
        <w:t>the amount of time an activity may be delayed from its early start without delaying the planned project finish date</w:t>
      </w:r>
    </w:p>
    <w:p w14:paraId="4103A4DC" w14:textId="77777777" w:rsidR="00C53A7C" w:rsidRDefault="00C53A7C" w:rsidP="00FF6136"/>
    <w:p w14:paraId="7657A90A" w14:textId="77777777" w:rsidR="00C53A7C" w:rsidRDefault="00C53A7C" w:rsidP="00FF6136"/>
    <w:p w14:paraId="45FC4FEB" w14:textId="77777777" w:rsidR="00C53A7C" w:rsidRDefault="00C53A7C" w:rsidP="00FF6136"/>
    <w:p w14:paraId="0EB3C676" w14:textId="77777777" w:rsidR="00C53A7C" w:rsidRDefault="00C53A7C" w:rsidP="00FF6136"/>
    <w:p w14:paraId="3FA22D04" w14:textId="77777777" w:rsidR="00A707FF" w:rsidRDefault="00A707FF" w:rsidP="00505D67"/>
    <w:p w14:paraId="5E1F5B4D" w14:textId="77777777" w:rsidR="001F69DD" w:rsidRDefault="001F69DD" w:rsidP="001F69DD">
      <w:pPr>
        <w:pStyle w:val="ListParagraph"/>
      </w:pPr>
    </w:p>
    <w:p w14:paraId="1D017414" w14:textId="03648D59" w:rsidR="001C5B2F" w:rsidRDefault="001C5B2F" w:rsidP="001C5B2F"/>
    <w:p w14:paraId="438F3C24" w14:textId="77777777" w:rsidR="001C5B2F" w:rsidRDefault="001C5B2F" w:rsidP="001C5B2F"/>
    <w:p w14:paraId="4FB5A849" w14:textId="77777777" w:rsidR="00DD0E53" w:rsidRDefault="00DD0E53" w:rsidP="00DD0E53">
      <w:pPr>
        <w:pStyle w:val="ListParagraph"/>
      </w:pPr>
    </w:p>
    <w:sectPr w:rsidR="00DD0E53" w:rsidSect="00FA701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54910"/>
    <w:multiLevelType w:val="hybridMultilevel"/>
    <w:tmpl w:val="4990A5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E375A"/>
    <w:multiLevelType w:val="hybridMultilevel"/>
    <w:tmpl w:val="7F0699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90962"/>
    <w:multiLevelType w:val="hybridMultilevel"/>
    <w:tmpl w:val="4A3EC4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B740A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42A5035"/>
    <w:multiLevelType w:val="hybridMultilevel"/>
    <w:tmpl w:val="3580F5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76D97"/>
    <w:multiLevelType w:val="hybridMultilevel"/>
    <w:tmpl w:val="79E821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60C21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EB16E12"/>
    <w:multiLevelType w:val="hybridMultilevel"/>
    <w:tmpl w:val="0D62A4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3E78EE"/>
    <w:multiLevelType w:val="hybridMultilevel"/>
    <w:tmpl w:val="2CC296B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846BB5"/>
    <w:multiLevelType w:val="hybridMultilevel"/>
    <w:tmpl w:val="9998F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6D23B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711417D"/>
    <w:multiLevelType w:val="hybridMultilevel"/>
    <w:tmpl w:val="1E920E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C70D8E"/>
    <w:multiLevelType w:val="hybridMultilevel"/>
    <w:tmpl w:val="505A0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6C70C6"/>
    <w:multiLevelType w:val="hybridMultilevel"/>
    <w:tmpl w:val="5D0C2B0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B94E7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E1F0DB4"/>
    <w:multiLevelType w:val="hybridMultilevel"/>
    <w:tmpl w:val="A5CE60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2B08A5"/>
    <w:multiLevelType w:val="hybridMultilevel"/>
    <w:tmpl w:val="A73671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402DEA"/>
    <w:multiLevelType w:val="hybridMultilevel"/>
    <w:tmpl w:val="67DCF14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575693"/>
    <w:multiLevelType w:val="hybridMultilevel"/>
    <w:tmpl w:val="362248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0624DA"/>
    <w:multiLevelType w:val="hybridMultilevel"/>
    <w:tmpl w:val="C2F832F4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75A349C"/>
    <w:multiLevelType w:val="hybridMultilevel"/>
    <w:tmpl w:val="DF042E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804A4A"/>
    <w:multiLevelType w:val="hybridMultilevel"/>
    <w:tmpl w:val="7C0A2C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3F0BB8"/>
    <w:multiLevelType w:val="hybridMultilevel"/>
    <w:tmpl w:val="999C817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E7F2CEC"/>
    <w:multiLevelType w:val="hybridMultilevel"/>
    <w:tmpl w:val="806880DA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10"/>
  </w:num>
  <w:num w:numId="5">
    <w:abstractNumId w:val="14"/>
  </w:num>
  <w:num w:numId="6">
    <w:abstractNumId w:val="9"/>
  </w:num>
  <w:num w:numId="7">
    <w:abstractNumId w:val="12"/>
  </w:num>
  <w:num w:numId="8">
    <w:abstractNumId w:val="7"/>
  </w:num>
  <w:num w:numId="9">
    <w:abstractNumId w:val="15"/>
  </w:num>
  <w:num w:numId="10">
    <w:abstractNumId w:val="23"/>
  </w:num>
  <w:num w:numId="11">
    <w:abstractNumId w:val="16"/>
  </w:num>
  <w:num w:numId="12">
    <w:abstractNumId w:val="22"/>
  </w:num>
  <w:num w:numId="13">
    <w:abstractNumId w:val="4"/>
  </w:num>
  <w:num w:numId="14">
    <w:abstractNumId w:val="8"/>
  </w:num>
  <w:num w:numId="15">
    <w:abstractNumId w:val="13"/>
  </w:num>
  <w:num w:numId="16">
    <w:abstractNumId w:val="0"/>
  </w:num>
  <w:num w:numId="17">
    <w:abstractNumId w:val="19"/>
  </w:num>
  <w:num w:numId="18">
    <w:abstractNumId w:val="17"/>
  </w:num>
  <w:num w:numId="19">
    <w:abstractNumId w:val="2"/>
  </w:num>
  <w:num w:numId="20">
    <w:abstractNumId w:val="21"/>
  </w:num>
  <w:num w:numId="21">
    <w:abstractNumId w:val="1"/>
  </w:num>
  <w:num w:numId="22">
    <w:abstractNumId w:val="18"/>
  </w:num>
  <w:num w:numId="23">
    <w:abstractNumId w:val="11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tDQ0NTA1Mzc0NzBQ0lEKTi0uzszPAykwrAUA0Tdv6CwAAAA="/>
  </w:docVars>
  <w:rsids>
    <w:rsidRoot w:val="00FA7018"/>
    <w:rsid w:val="0007789D"/>
    <w:rsid w:val="00086F07"/>
    <w:rsid w:val="000A20E3"/>
    <w:rsid w:val="00100281"/>
    <w:rsid w:val="00147056"/>
    <w:rsid w:val="001725D2"/>
    <w:rsid w:val="00174AEE"/>
    <w:rsid w:val="001A0342"/>
    <w:rsid w:val="001A3113"/>
    <w:rsid w:val="001C5B2F"/>
    <w:rsid w:val="001F69DD"/>
    <w:rsid w:val="00270BA2"/>
    <w:rsid w:val="002B02B3"/>
    <w:rsid w:val="002D2466"/>
    <w:rsid w:val="00322AE9"/>
    <w:rsid w:val="003468DE"/>
    <w:rsid w:val="00361A7E"/>
    <w:rsid w:val="003C2A9E"/>
    <w:rsid w:val="003C3A68"/>
    <w:rsid w:val="003C4823"/>
    <w:rsid w:val="004B5B2D"/>
    <w:rsid w:val="004E7082"/>
    <w:rsid w:val="00505D67"/>
    <w:rsid w:val="00522B5B"/>
    <w:rsid w:val="005433EB"/>
    <w:rsid w:val="00626AF6"/>
    <w:rsid w:val="0065560A"/>
    <w:rsid w:val="00686A70"/>
    <w:rsid w:val="006C7895"/>
    <w:rsid w:val="006E66D3"/>
    <w:rsid w:val="007775C4"/>
    <w:rsid w:val="00867E1D"/>
    <w:rsid w:val="00893B5F"/>
    <w:rsid w:val="008A0701"/>
    <w:rsid w:val="008A4179"/>
    <w:rsid w:val="00A707FF"/>
    <w:rsid w:val="00A75C8C"/>
    <w:rsid w:val="00AB533F"/>
    <w:rsid w:val="00AE0615"/>
    <w:rsid w:val="00B05C95"/>
    <w:rsid w:val="00B251B7"/>
    <w:rsid w:val="00B54282"/>
    <w:rsid w:val="00BC4C8D"/>
    <w:rsid w:val="00BC6D7E"/>
    <w:rsid w:val="00BD2003"/>
    <w:rsid w:val="00BD7BD2"/>
    <w:rsid w:val="00BF33C5"/>
    <w:rsid w:val="00C53A7C"/>
    <w:rsid w:val="00C97110"/>
    <w:rsid w:val="00DD0E53"/>
    <w:rsid w:val="00DE7C24"/>
    <w:rsid w:val="00E24790"/>
    <w:rsid w:val="00E25E28"/>
    <w:rsid w:val="00E56912"/>
    <w:rsid w:val="00E90143"/>
    <w:rsid w:val="00EA3DE9"/>
    <w:rsid w:val="00F02066"/>
    <w:rsid w:val="00FA7018"/>
    <w:rsid w:val="00FB635E"/>
    <w:rsid w:val="00FF6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58D4D"/>
  <w15:chartTrackingRefBased/>
  <w15:docId w15:val="{20144BAA-B2D9-E947-B4DC-85C60491F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417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C2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A41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7</TotalTime>
  <Pages>10</Pages>
  <Words>1631</Words>
  <Characters>9300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die Hu</dc:creator>
  <cp:keywords/>
  <dc:description/>
  <cp:lastModifiedBy>秦 睿</cp:lastModifiedBy>
  <cp:revision>79</cp:revision>
  <dcterms:created xsi:type="dcterms:W3CDTF">2021-11-21T13:00:00Z</dcterms:created>
  <dcterms:modified xsi:type="dcterms:W3CDTF">2022-01-26T04:48:00Z</dcterms:modified>
</cp:coreProperties>
</file>